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EE050" w14:textId="77777777" w:rsidR="005F0DDE" w:rsidRDefault="005F0DDE" w:rsidP="005F0DDE">
      <w:pPr>
        <w:spacing w:line="24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  </w:t>
      </w:r>
      <w:r w:rsidR="00F75BC5" w:rsidRPr="00F75BC5">
        <w:rPr>
          <w:rFonts w:ascii="Times New Roman" w:hAnsi="Times New Roman" w:cs="Times New Roman"/>
          <w:b/>
          <w:bCs/>
          <w:sz w:val="32"/>
          <w:szCs w:val="32"/>
        </w:rPr>
        <w:t>Crystal Lake Middle School</w:t>
      </w:r>
      <w:r w:rsidR="00CF6A88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                         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     </w:t>
      </w:r>
    </w:p>
    <w:p w14:paraId="043966F5" w14:textId="0D0ECFD9" w:rsidR="00F75BC5" w:rsidRPr="00CF6A88" w:rsidRDefault="00F75BC5" w:rsidP="005F0DDE">
      <w:pPr>
        <w:spacing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75BC5">
        <w:rPr>
          <w:rFonts w:ascii="Times New Roman" w:hAnsi="Times New Roman" w:cs="Times New Roman"/>
          <w:b/>
          <w:bCs/>
          <w:sz w:val="24"/>
          <w:szCs w:val="24"/>
        </w:rPr>
        <w:t>Ms. Valerie Harris</w:t>
      </w:r>
      <w:r>
        <w:rPr>
          <w:rFonts w:ascii="Times New Roman" w:hAnsi="Times New Roman" w:cs="Times New Roman"/>
          <w:b/>
          <w:bCs/>
          <w:sz w:val="24"/>
          <w:szCs w:val="24"/>
        </w:rPr>
        <w:t>, Principal</w:t>
      </w:r>
      <w:r w:rsidR="00CF6A88">
        <w:rPr>
          <w:rFonts w:ascii="Times New Roman" w:hAnsi="Times New Roman" w:cs="Times New Roman"/>
          <w:b/>
          <w:bCs/>
          <w:sz w:val="32"/>
          <w:szCs w:val="32"/>
        </w:rPr>
        <w:t xml:space="preserve">   </w:t>
      </w:r>
      <w:r w:rsidR="005F0DDE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                    </w:t>
      </w:r>
      <w:r w:rsidR="00CF6A88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                                        </w:t>
      </w:r>
      <w:r w:rsidR="005F0DDE">
        <w:rPr>
          <w:rFonts w:ascii="Times New Roman" w:hAnsi="Times New Roman" w:cs="Times New Roman"/>
          <w:b/>
          <w:bCs/>
          <w:sz w:val="32"/>
          <w:szCs w:val="32"/>
        </w:rPr>
        <w:t xml:space="preserve">  </w:t>
      </w:r>
      <w:r w:rsidRPr="00F75BC5">
        <w:rPr>
          <w:rFonts w:ascii="Times New Roman" w:hAnsi="Times New Roman" w:cs="Times New Roman"/>
          <w:b/>
          <w:bCs/>
          <w:sz w:val="24"/>
          <w:szCs w:val="24"/>
        </w:rPr>
        <w:t>3551 NE 3rd Ave, Pompano Beach, FL 33064</w:t>
      </w:r>
      <w:r w:rsidR="00CF6A88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el. </w:t>
      </w:r>
      <w:r w:rsidRPr="00F75BC5">
        <w:rPr>
          <w:rFonts w:ascii="Times New Roman" w:hAnsi="Times New Roman" w:cs="Times New Roman"/>
          <w:b/>
          <w:bCs/>
          <w:sz w:val="24"/>
          <w:szCs w:val="24"/>
        </w:rPr>
        <w:t>(754) 322-310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75BC5">
        <w:rPr>
          <w:rFonts w:ascii="Times New Roman" w:hAnsi="Times New Roman" w:cs="Times New Roman"/>
          <w:b/>
          <w:bCs/>
          <w:sz w:val="24"/>
          <w:szCs w:val="24"/>
        </w:rPr>
        <w:t xml:space="preserve">Fax: </w:t>
      </w: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Pr="00F75BC5">
        <w:rPr>
          <w:rFonts w:ascii="Times New Roman" w:hAnsi="Times New Roman" w:cs="Times New Roman"/>
          <w:b/>
          <w:bCs/>
          <w:sz w:val="24"/>
          <w:szCs w:val="24"/>
        </w:rPr>
        <w:t>75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 w:rsidRPr="00F75BC5">
        <w:rPr>
          <w:rFonts w:ascii="Times New Roman" w:hAnsi="Times New Roman" w:cs="Times New Roman"/>
          <w:b/>
          <w:bCs/>
          <w:sz w:val="24"/>
          <w:szCs w:val="24"/>
        </w:rPr>
        <w:t>322-318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F6BA1" w14:paraId="46EA1823" w14:textId="77777777" w:rsidTr="00696E97">
        <w:tc>
          <w:tcPr>
            <w:tcW w:w="9350" w:type="dxa"/>
            <w:gridSpan w:val="2"/>
            <w:shd w:val="clear" w:color="auto" w:fill="FFFF99"/>
          </w:tcPr>
          <w:p w14:paraId="3858EF88" w14:textId="5211FC88" w:rsidR="00CF6BA1" w:rsidRDefault="00CF6BA1" w:rsidP="00CF6B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nguage Arts</w:t>
            </w:r>
          </w:p>
        </w:tc>
      </w:tr>
      <w:tr w:rsidR="00CF6BA1" w14:paraId="79271598" w14:textId="77777777" w:rsidTr="00696E97">
        <w:tc>
          <w:tcPr>
            <w:tcW w:w="4675" w:type="dxa"/>
            <w:shd w:val="clear" w:color="auto" w:fill="A8D08D" w:themeFill="accent6" w:themeFillTint="99"/>
          </w:tcPr>
          <w:p w14:paraId="1DACC77D" w14:textId="102D9124" w:rsidR="00CF6BA1" w:rsidRDefault="00CF6BA1" w:rsidP="00CF6B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 NAME</w:t>
            </w:r>
          </w:p>
        </w:tc>
        <w:tc>
          <w:tcPr>
            <w:tcW w:w="4675" w:type="dxa"/>
            <w:shd w:val="clear" w:color="auto" w:fill="A8D08D" w:themeFill="accent6" w:themeFillTint="99"/>
          </w:tcPr>
          <w:p w14:paraId="086DD8E9" w14:textId="6B939E96" w:rsidR="00CF6BA1" w:rsidRDefault="00CF6BA1" w:rsidP="00CF6B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</w:tr>
      <w:tr w:rsidR="00E24E9D" w14:paraId="29834466" w14:textId="77777777" w:rsidTr="00CF6BA1">
        <w:tc>
          <w:tcPr>
            <w:tcW w:w="4675" w:type="dxa"/>
          </w:tcPr>
          <w:p w14:paraId="7F0D4D23" w14:textId="475E9282" w:rsidR="00E24E9D" w:rsidRPr="00E24E9D" w:rsidRDefault="00E24E9D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>Ms. Julie Marsh-Virg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Literacy Coach)</w:t>
            </w:r>
          </w:p>
        </w:tc>
        <w:tc>
          <w:tcPr>
            <w:tcW w:w="4675" w:type="dxa"/>
          </w:tcPr>
          <w:p w14:paraId="3C552543" w14:textId="36A59E99" w:rsidR="00E24E9D" w:rsidRPr="00E24E9D" w:rsidRDefault="00E24E9D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>julie.marsh-virgo@browardschools.com</w:t>
            </w:r>
          </w:p>
        </w:tc>
      </w:tr>
      <w:tr w:rsidR="00CF6BA1" w14:paraId="55B290BB" w14:textId="77777777" w:rsidTr="00696E97">
        <w:tc>
          <w:tcPr>
            <w:tcW w:w="9350" w:type="dxa"/>
            <w:gridSpan w:val="2"/>
            <w:shd w:val="clear" w:color="auto" w:fill="DEEAF6" w:themeFill="accent5" w:themeFillTint="33"/>
          </w:tcPr>
          <w:p w14:paraId="690DE90D" w14:textId="15E6421C" w:rsidR="00CF6BA1" w:rsidRDefault="00CF6BA1" w:rsidP="00CF6B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CF6BA1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rade</w:t>
            </w:r>
          </w:p>
        </w:tc>
      </w:tr>
      <w:tr w:rsidR="00CF6BA1" w14:paraId="211447C4" w14:textId="77777777" w:rsidTr="00CF6BA1">
        <w:tc>
          <w:tcPr>
            <w:tcW w:w="4675" w:type="dxa"/>
          </w:tcPr>
          <w:p w14:paraId="3E673D2F" w14:textId="4FB25AB9" w:rsidR="00CF6BA1" w:rsidRPr="00383C2C" w:rsidRDefault="00582609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582609">
              <w:rPr>
                <w:rFonts w:ascii="Times New Roman" w:hAnsi="Times New Roman" w:cs="Times New Roman"/>
                <w:sz w:val="24"/>
                <w:szCs w:val="24"/>
              </w:rPr>
              <w:t>Jonelle Brown</w:t>
            </w:r>
          </w:p>
        </w:tc>
        <w:tc>
          <w:tcPr>
            <w:tcW w:w="4675" w:type="dxa"/>
          </w:tcPr>
          <w:p w14:paraId="19A31974" w14:textId="094155FD" w:rsidR="00CF6BA1" w:rsidRPr="00383C2C" w:rsidRDefault="00582609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609">
              <w:rPr>
                <w:rFonts w:ascii="Times New Roman" w:hAnsi="Times New Roman" w:cs="Times New Roman"/>
                <w:sz w:val="24"/>
                <w:szCs w:val="24"/>
              </w:rPr>
              <w:t>jonelle.brown@browardschools.com</w:t>
            </w:r>
          </w:p>
        </w:tc>
      </w:tr>
      <w:tr w:rsidR="00383C2C" w14:paraId="22325FD5" w14:textId="77777777" w:rsidTr="00CF6BA1">
        <w:tc>
          <w:tcPr>
            <w:tcW w:w="4675" w:type="dxa"/>
          </w:tcPr>
          <w:p w14:paraId="4BD118DE" w14:textId="2DA9C19C" w:rsidR="00383C2C" w:rsidRPr="00383C2C" w:rsidRDefault="00383C2C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Mr. David Ramos</w:t>
            </w:r>
          </w:p>
        </w:tc>
        <w:tc>
          <w:tcPr>
            <w:tcW w:w="4675" w:type="dxa"/>
          </w:tcPr>
          <w:p w14:paraId="2FB3DD02" w14:textId="647557BC" w:rsidR="00383C2C" w:rsidRPr="00383C2C" w:rsidRDefault="00383C2C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david.ramos2@browardschools.com</w:t>
            </w:r>
          </w:p>
        </w:tc>
      </w:tr>
      <w:tr w:rsidR="00383C2C" w14:paraId="4A7EADA5" w14:textId="77777777" w:rsidTr="00CF6BA1">
        <w:tc>
          <w:tcPr>
            <w:tcW w:w="4675" w:type="dxa"/>
          </w:tcPr>
          <w:p w14:paraId="1720C027" w14:textId="75ADD209" w:rsidR="00383C2C" w:rsidRPr="00383C2C" w:rsidRDefault="00383C2C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Mr. Denzel Wimberly</w:t>
            </w:r>
          </w:p>
        </w:tc>
        <w:tc>
          <w:tcPr>
            <w:tcW w:w="4675" w:type="dxa"/>
          </w:tcPr>
          <w:p w14:paraId="5E785C6D" w14:textId="285F9802" w:rsidR="00383C2C" w:rsidRPr="00383C2C" w:rsidRDefault="00383C2C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denzel.wimberly@browardschools.com</w:t>
            </w:r>
          </w:p>
        </w:tc>
      </w:tr>
      <w:tr w:rsidR="00F569D7" w14:paraId="480D5F90" w14:textId="77777777" w:rsidTr="00696E97">
        <w:tc>
          <w:tcPr>
            <w:tcW w:w="9350" w:type="dxa"/>
            <w:gridSpan w:val="2"/>
            <w:shd w:val="clear" w:color="auto" w:fill="DEEAF6" w:themeFill="accent5" w:themeFillTint="33"/>
          </w:tcPr>
          <w:p w14:paraId="25019066" w14:textId="65E5696A" w:rsidR="00F569D7" w:rsidRDefault="00F569D7" w:rsidP="00CF6B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  <w:r w:rsidRPr="00F569D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rade</w:t>
            </w:r>
          </w:p>
        </w:tc>
      </w:tr>
      <w:tr w:rsidR="00CF6BA1" w14:paraId="5C098DC2" w14:textId="77777777" w:rsidTr="00CF6BA1">
        <w:tc>
          <w:tcPr>
            <w:tcW w:w="4675" w:type="dxa"/>
          </w:tcPr>
          <w:p w14:paraId="4417EE3B" w14:textId="278CB76F" w:rsidR="00CF6BA1" w:rsidRPr="00383C2C" w:rsidRDefault="00F569D7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Ms. Shana Smith</w:t>
            </w:r>
          </w:p>
        </w:tc>
        <w:tc>
          <w:tcPr>
            <w:tcW w:w="4675" w:type="dxa"/>
          </w:tcPr>
          <w:p w14:paraId="651B1BE2" w14:textId="0959044E" w:rsidR="00CF6BA1" w:rsidRPr="00383C2C" w:rsidRDefault="00F569D7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shana.smith@browardschools.com</w:t>
            </w:r>
          </w:p>
        </w:tc>
      </w:tr>
      <w:tr w:rsidR="00582609" w14:paraId="371AED4E" w14:textId="77777777" w:rsidTr="00CF6BA1">
        <w:tc>
          <w:tcPr>
            <w:tcW w:w="4675" w:type="dxa"/>
          </w:tcPr>
          <w:p w14:paraId="398011DF" w14:textId="66E5CDA6" w:rsidR="00582609" w:rsidRPr="00383C2C" w:rsidRDefault="00582609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582609">
              <w:rPr>
                <w:rFonts w:ascii="Times New Roman" w:hAnsi="Times New Roman" w:cs="Times New Roman"/>
                <w:sz w:val="24"/>
                <w:szCs w:val="24"/>
              </w:rPr>
              <w:t>Aletha Thompson</w:t>
            </w:r>
          </w:p>
        </w:tc>
        <w:tc>
          <w:tcPr>
            <w:tcW w:w="4675" w:type="dxa"/>
          </w:tcPr>
          <w:p w14:paraId="013A5D53" w14:textId="42E8B26A" w:rsidR="00582609" w:rsidRPr="00383C2C" w:rsidRDefault="00582609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609">
              <w:rPr>
                <w:rFonts w:ascii="Times New Roman" w:hAnsi="Times New Roman" w:cs="Times New Roman"/>
                <w:sz w:val="24"/>
                <w:szCs w:val="24"/>
              </w:rPr>
              <w:t>aletha.thompson@browardschools.com</w:t>
            </w:r>
          </w:p>
        </w:tc>
      </w:tr>
      <w:tr w:rsidR="00582609" w14:paraId="5AE85D32" w14:textId="77777777" w:rsidTr="00CF6BA1">
        <w:tc>
          <w:tcPr>
            <w:tcW w:w="4675" w:type="dxa"/>
          </w:tcPr>
          <w:p w14:paraId="703CC902" w14:textId="0569CD93" w:rsidR="00582609" w:rsidRPr="00383C2C" w:rsidRDefault="00582609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582609">
              <w:rPr>
                <w:rFonts w:ascii="Times New Roman" w:hAnsi="Times New Roman" w:cs="Times New Roman"/>
                <w:sz w:val="24"/>
                <w:szCs w:val="24"/>
              </w:rPr>
              <w:t>Sophia 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arlton</w:t>
            </w:r>
          </w:p>
        </w:tc>
        <w:tc>
          <w:tcPr>
            <w:tcW w:w="4675" w:type="dxa"/>
          </w:tcPr>
          <w:p w14:paraId="66F833CE" w14:textId="31E7569F" w:rsidR="00582609" w:rsidRPr="00383C2C" w:rsidRDefault="00582609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609">
              <w:rPr>
                <w:rFonts w:ascii="Times New Roman" w:hAnsi="Times New Roman" w:cs="Times New Roman"/>
                <w:sz w:val="24"/>
                <w:szCs w:val="24"/>
              </w:rPr>
              <w:t>sophia.charlton@browardschools.com</w:t>
            </w:r>
          </w:p>
        </w:tc>
      </w:tr>
      <w:tr w:rsidR="00F569D7" w14:paraId="448CA8C2" w14:textId="77777777" w:rsidTr="00696E97">
        <w:tc>
          <w:tcPr>
            <w:tcW w:w="9350" w:type="dxa"/>
            <w:gridSpan w:val="2"/>
            <w:shd w:val="clear" w:color="auto" w:fill="DEEAF6" w:themeFill="accent5" w:themeFillTint="33"/>
          </w:tcPr>
          <w:p w14:paraId="37C61126" w14:textId="14CE06C9" w:rsidR="00F569D7" w:rsidRDefault="00F569D7" w:rsidP="00CF6B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  <w:r w:rsidRPr="00F569D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rade</w:t>
            </w:r>
          </w:p>
        </w:tc>
      </w:tr>
      <w:tr w:rsidR="00CF6BA1" w14:paraId="4DFA53D6" w14:textId="77777777" w:rsidTr="00CF6BA1">
        <w:tc>
          <w:tcPr>
            <w:tcW w:w="4675" w:type="dxa"/>
          </w:tcPr>
          <w:p w14:paraId="6332FF07" w14:textId="06954430" w:rsidR="00CF6BA1" w:rsidRPr="006A75AF" w:rsidRDefault="006A75AF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6A75AF">
              <w:rPr>
                <w:rFonts w:ascii="Times New Roman" w:hAnsi="Times New Roman" w:cs="Times New Roman"/>
                <w:sz w:val="24"/>
                <w:szCs w:val="24"/>
              </w:rPr>
              <w:t>Pamela Bryant</w:t>
            </w:r>
          </w:p>
        </w:tc>
        <w:tc>
          <w:tcPr>
            <w:tcW w:w="4675" w:type="dxa"/>
          </w:tcPr>
          <w:p w14:paraId="366EA69B" w14:textId="2FAE53AC" w:rsidR="00CF6BA1" w:rsidRPr="006A75AF" w:rsidRDefault="006A75AF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75AF">
              <w:rPr>
                <w:rFonts w:ascii="Times New Roman" w:hAnsi="Times New Roman" w:cs="Times New Roman"/>
                <w:sz w:val="24"/>
                <w:szCs w:val="24"/>
              </w:rPr>
              <w:t>pamela.bryant2@browardschools.com</w:t>
            </w:r>
          </w:p>
        </w:tc>
      </w:tr>
      <w:tr w:rsidR="006A75AF" w14:paraId="600431A4" w14:textId="77777777" w:rsidTr="00CF6BA1">
        <w:tc>
          <w:tcPr>
            <w:tcW w:w="4675" w:type="dxa"/>
          </w:tcPr>
          <w:p w14:paraId="1A6CDCEC" w14:textId="6F065730" w:rsidR="006A75AF" w:rsidRPr="006A75AF" w:rsidRDefault="006A75AF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6A75AF">
              <w:rPr>
                <w:rFonts w:ascii="Times New Roman" w:hAnsi="Times New Roman" w:cs="Times New Roman"/>
                <w:sz w:val="24"/>
                <w:szCs w:val="24"/>
              </w:rPr>
              <w:t>Johanna Savelli</w:t>
            </w:r>
          </w:p>
        </w:tc>
        <w:tc>
          <w:tcPr>
            <w:tcW w:w="4675" w:type="dxa"/>
          </w:tcPr>
          <w:p w14:paraId="5D63FD95" w14:textId="31EE38CF" w:rsidR="006A75AF" w:rsidRPr="006A75AF" w:rsidRDefault="006A75AF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75AF">
              <w:rPr>
                <w:rFonts w:ascii="Times New Roman" w:hAnsi="Times New Roman" w:cs="Times New Roman"/>
                <w:sz w:val="24"/>
                <w:szCs w:val="24"/>
              </w:rPr>
              <w:t>johanna.savelli@browardschools.com</w:t>
            </w:r>
          </w:p>
        </w:tc>
      </w:tr>
      <w:tr w:rsidR="006A75AF" w14:paraId="608DFC8C" w14:textId="77777777" w:rsidTr="00CF6BA1">
        <w:tc>
          <w:tcPr>
            <w:tcW w:w="4675" w:type="dxa"/>
          </w:tcPr>
          <w:p w14:paraId="60C8ADAA" w14:textId="1B062F2C" w:rsidR="006A75AF" w:rsidRPr="006A75AF" w:rsidRDefault="006A75AF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6A75AF">
              <w:rPr>
                <w:rFonts w:ascii="Times New Roman" w:hAnsi="Times New Roman" w:cs="Times New Roman"/>
                <w:sz w:val="24"/>
                <w:szCs w:val="24"/>
              </w:rPr>
              <w:t>Tasia Scott</w:t>
            </w:r>
          </w:p>
        </w:tc>
        <w:tc>
          <w:tcPr>
            <w:tcW w:w="4675" w:type="dxa"/>
          </w:tcPr>
          <w:p w14:paraId="0DBB2BDA" w14:textId="574C79E2" w:rsidR="006A75AF" w:rsidRPr="006A75AF" w:rsidRDefault="006A75AF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75AF">
              <w:rPr>
                <w:rFonts w:ascii="Times New Roman" w:hAnsi="Times New Roman" w:cs="Times New Roman"/>
                <w:sz w:val="24"/>
                <w:szCs w:val="24"/>
              </w:rPr>
              <w:t>tasia.scott@browardschools.com</w:t>
            </w:r>
          </w:p>
        </w:tc>
      </w:tr>
    </w:tbl>
    <w:p w14:paraId="1E2F1CE9" w14:textId="25EA297D" w:rsidR="00CF6BA1" w:rsidRPr="00696E97" w:rsidRDefault="00CF6BA1" w:rsidP="00CF6BA1">
      <w:pPr>
        <w:spacing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569D7" w14:paraId="380640F0" w14:textId="77777777" w:rsidTr="00696E97">
        <w:tc>
          <w:tcPr>
            <w:tcW w:w="9350" w:type="dxa"/>
            <w:gridSpan w:val="2"/>
            <w:shd w:val="clear" w:color="auto" w:fill="FFFF99"/>
          </w:tcPr>
          <w:p w14:paraId="28E36E2B" w14:textId="1BF2B59A" w:rsidR="00F569D7" w:rsidRDefault="00F569D7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ading</w:t>
            </w:r>
          </w:p>
        </w:tc>
      </w:tr>
      <w:tr w:rsidR="00F569D7" w14:paraId="369C817D" w14:textId="77777777" w:rsidTr="00696E97">
        <w:tc>
          <w:tcPr>
            <w:tcW w:w="4675" w:type="dxa"/>
            <w:shd w:val="clear" w:color="auto" w:fill="A8D08D" w:themeFill="accent6" w:themeFillTint="99"/>
          </w:tcPr>
          <w:p w14:paraId="62F5FE71" w14:textId="77777777" w:rsidR="00F569D7" w:rsidRDefault="00F569D7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 NAME</w:t>
            </w:r>
          </w:p>
        </w:tc>
        <w:tc>
          <w:tcPr>
            <w:tcW w:w="4675" w:type="dxa"/>
            <w:shd w:val="clear" w:color="auto" w:fill="A8D08D" w:themeFill="accent6" w:themeFillTint="99"/>
          </w:tcPr>
          <w:p w14:paraId="122F2B4A" w14:textId="77777777" w:rsidR="00F569D7" w:rsidRDefault="00F569D7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</w:tr>
      <w:tr w:rsidR="006A75AF" w14:paraId="5D751A54" w14:textId="77777777" w:rsidTr="00696E97">
        <w:tc>
          <w:tcPr>
            <w:tcW w:w="9350" w:type="dxa"/>
            <w:gridSpan w:val="2"/>
            <w:shd w:val="clear" w:color="auto" w:fill="DEEAF6" w:themeFill="accent5" w:themeFillTint="33"/>
          </w:tcPr>
          <w:p w14:paraId="4D55539A" w14:textId="63695EB5" w:rsidR="006A75AF" w:rsidRDefault="006A75AF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6A75AF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rade</w:t>
            </w:r>
          </w:p>
        </w:tc>
      </w:tr>
      <w:tr w:rsidR="00F569D7" w14:paraId="52B1370D" w14:textId="77777777" w:rsidTr="00711868">
        <w:tc>
          <w:tcPr>
            <w:tcW w:w="4675" w:type="dxa"/>
          </w:tcPr>
          <w:p w14:paraId="665C0BB0" w14:textId="10669609" w:rsidR="00F569D7" w:rsidRPr="00383C2C" w:rsidRDefault="00F569D7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proofErr w:type="spellStart"/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Javonna</w:t>
            </w:r>
            <w:proofErr w:type="spellEnd"/>
            <w:r w:rsidRPr="00383C2C">
              <w:rPr>
                <w:rFonts w:ascii="Times New Roman" w:hAnsi="Times New Roman" w:cs="Times New Roman"/>
                <w:sz w:val="24"/>
                <w:szCs w:val="24"/>
              </w:rPr>
              <w:t xml:space="preserve"> Sheffield</w:t>
            </w:r>
          </w:p>
        </w:tc>
        <w:tc>
          <w:tcPr>
            <w:tcW w:w="4675" w:type="dxa"/>
          </w:tcPr>
          <w:p w14:paraId="74393B9F" w14:textId="5A81C227" w:rsidR="00F569D7" w:rsidRPr="00383C2C" w:rsidRDefault="00F569D7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javonna.sheffield@browardschools.com</w:t>
            </w:r>
          </w:p>
        </w:tc>
      </w:tr>
      <w:tr w:rsidR="00F569D7" w14:paraId="38927D34" w14:textId="77777777" w:rsidTr="00711868">
        <w:tc>
          <w:tcPr>
            <w:tcW w:w="4675" w:type="dxa"/>
          </w:tcPr>
          <w:p w14:paraId="2923B256" w14:textId="31CE2478" w:rsidR="00F569D7" w:rsidRPr="00383C2C" w:rsidRDefault="00383C2C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Tamika 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 xml:space="preserve"> Fort</w:t>
            </w:r>
          </w:p>
        </w:tc>
        <w:tc>
          <w:tcPr>
            <w:tcW w:w="4675" w:type="dxa"/>
          </w:tcPr>
          <w:p w14:paraId="597D577F" w14:textId="1237FE2D" w:rsidR="00F569D7" w:rsidRPr="00383C2C" w:rsidRDefault="00383C2C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tamika.stfort@browardschools.com</w:t>
            </w:r>
          </w:p>
        </w:tc>
      </w:tr>
      <w:tr w:rsidR="006A75AF" w14:paraId="169DE4D0" w14:textId="77777777" w:rsidTr="00696E97">
        <w:tc>
          <w:tcPr>
            <w:tcW w:w="9350" w:type="dxa"/>
            <w:gridSpan w:val="2"/>
            <w:shd w:val="clear" w:color="auto" w:fill="DEEAF6" w:themeFill="accent5" w:themeFillTint="33"/>
          </w:tcPr>
          <w:p w14:paraId="5171D24E" w14:textId="1A8519E4" w:rsidR="006A75AF" w:rsidRPr="006A75AF" w:rsidRDefault="006A75AF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A75A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  <w:r w:rsidRPr="006A75AF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 w:rsidRPr="006A75A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rade</w:t>
            </w:r>
          </w:p>
        </w:tc>
      </w:tr>
      <w:tr w:rsidR="00F569D7" w14:paraId="269FED18" w14:textId="77777777" w:rsidTr="00711868">
        <w:tc>
          <w:tcPr>
            <w:tcW w:w="4675" w:type="dxa"/>
          </w:tcPr>
          <w:p w14:paraId="66D9F41A" w14:textId="364B9EB2" w:rsidR="00F569D7" w:rsidRPr="00383C2C" w:rsidRDefault="00F56F53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proofErr w:type="spellStart"/>
            <w:r w:rsidRPr="00F56F53">
              <w:rPr>
                <w:rFonts w:ascii="Times New Roman" w:hAnsi="Times New Roman" w:cs="Times New Roman"/>
                <w:sz w:val="24"/>
                <w:szCs w:val="24"/>
              </w:rPr>
              <w:t>Myrattia</w:t>
            </w:r>
            <w:proofErr w:type="spellEnd"/>
            <w:r w:rsidRPr="00F56F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6F53">
              <w:rPr>
                <w:rFonts w:ascii="Times New Roman" w:hAnsi="Times New Roman" w:cs="Times New Roman"/>
                <w:sz w:val="24"/>
                <w:szCs w:val="24"/>
              </w:rPr>
              <w:t>Trody</w:t>
            </w:r>
            <w:proofErr w:type="spellEnd"/>
          </w:p>
        </w:tc>
        <w:tc>
          <w:tcPr>
            <w:tcW w:w="4675" w:type="dxa"/>
          </w:tcPr>
          <w:p w14:paraId="52767CD6" w14:textId="0B771EB0" w:rsidR="00F569D7" w:rsidRPr="00383C2C" w:rsidRDefault="00F56F53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6F53">
              <w:rPr>
                <w:rFonts w:ascii="Times New Roman" w:hAnsi="Times New Roman" w:cs="Times New Roman"/>
                <w:sz w:val="24"/>
                <w:szCs w:val="24"/>
              </w:rPr>
              <w:t>myrattia.trody@browardschools.com</w:t>
            </w:r>
          </w:p>
        </w:tc>
      </w:tr>
      <w:tr w:rsidR="006A75AF" w14:paraId="4ECC9D1F" w14:textId="77777777" w:rsidTr="00696E97">
        <w:tc>
          <w:tcPr>
            <w:tcW w:w="9350" w:type="dxa"/>
            <w:gridSpan w:val="2"/>
            <w:shd w:val="clear" w:color="auto" w:fill="DEEAF6" w:themeFill="accent5" w:themeFillTint="33"/>
          </w:tcPr>
          <w:p w14:paraId="15E0092C" w14:textId="0AC39F3D" w:rsidR="006A75AF" w:rsidRPr="006A75AF" w:rsidRDefault="006A75AF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A75A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  <w:r w:rsidRPr="006A75AF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 w:rsidRPr="006A75A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rade</w:t>
            </w:r>
          </w:p>
        </w:tc>
      </w:tr>
      <w:tr w:rsidR="006A75AF" w14:paraId="5E0CDE6A" w14:textId="77777777" w:rsidTr="00711868">
        <w:tc>
          <w:tcPr>
            <w:tcW w:w="4675" w:type="dxa"/>
          </w:tcPr>
          <w:p w14:paraId="7BE9975E" w14:textId="2EB9B02D" w:rsidR="006A75AF" w:rsidRPr="00383C2C" w:rsidRDefault="006A75AF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6A75AF">
              <w:rPr>
                <w:rFonts w:ascii="Times New Roman" w:hAnsi="Times New Roman" w:cs="Times New Roman"/>
                <w:sz w:val="24"/>
                <w:szCs w:val="24"/>
              </w:rPr>
              <w:t>Kalya Hilton-Taylor</w:t>
            </w:r>
          </w:p>
        </w:tc>
        <w:tc>
          <w:tcPr>
            <w:tcW w:w="4675" w:type="dxa"/>
          </w:tcPr>
          <w:p w14:paraId="4B60DD0B" w14:textId="2C9425A1" w:rsidR="006A75AF" w:rsidRPr="00383C2C" w:rsidRDefault="006A75AF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75AF">
              <w:rPr>
                <w:rFonts w:ascii="Times New Roman" w:hAnsi="Times New Roman" w:cs="Times New Roman"/>
                <w:sz w:val="24"/>
                <w:szCs w:val="24"/>
              </w:rPr>
              <w:t>kalya.hilton-taylor@browardschools.com</w:t>
            </w:r>
          </w:p>
        </w:tc>
      </w:tr>
    </w:tbl>
    <w:p w14:paraId="18F2779D" w14:textId="77777777" w:rsidR="00F569D7" w:rsidRPr="00696E97" w:rsidRDefault="00F569D7" w:rsidP="00F569D7">
      <w:pPr>
        <w:spacing w:line="240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F6BA1" w14:paraId="6B13744E" w14:textId="77777777" w:rsidTr="00696E97">
        <w:tc>
          <w:tcPr>
            <w:tcW w:w="9350" w:type="dxa"/>
            <w:gridSpan w:val="2"/>
            <w:shd w:val="clear" w:color="auto" w:fill="FFFF99"/>
          </w:tcPr>
          <w:p w14:paraId="3EA2152F" w14:textId="41E4FCEA" w:rsidR="00CF6BA1" w:rsidRDefault="00F569D7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thematics</w:t>
            </w:r>
          </w:p>
        </w:tc>
      </w:tr>
      <w:tr w:rsidR="00CF6BA1" w14:paraId="7F00E963" w14:textId="77777777" w:rsidTr="00696E97">
        <w:tc>
          <w:tcPr>
            <w:tcW w:w="4675" w:type="dxa"/>
            <w:shd w:val="clear" w:color="auto" w:fill="A8D08D" w:themeFill="accent6" w:themeFillTint="99"/>
          </w:tcPr>
          <w:p w14:paraId="6461B212" w14:textId="77777777" w:rsidR="00CF6BA1" w:rsidRDefault="00CF6BA1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 NAME</w:t>
            </w:r>
          </w:p>
        </w:tc>
        <w:tc>
          <w:tcPr>
            <w:tcW w:w="4675" w:type="dxa"/>
            <w:shd w:val="clear" w:color="auto" w:fill="A8D08D" w:themeFill="accent6" w:themeFillTint="99"/>
          </w:tcPr>
          <w:p w14:paraId="12F93F5F" w14:textId="77777777" w:rsidR="00CF6BA1" w:rsidRDefault="00CF6BA1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</w:tr>
      <w:tr w:rsidR="00CF6BA1" w14:paraId="513FABE7" w14:textId="77777777" w:rsidTr="00696E97">
        <w:tc>
          <w:tcPr>
            <w:tcW w:w="9350" w:type="dxa"/>
            <w:gridSpan w:val="2"/>
            <w:shd w:val="clear" w:color="auto" w:fill="DEEAF6" w:themeFill="accent5" w:themeFillTint="33"/>
          </w:tcPr>
          <w:p w14:paraId="61067EE9" w14:textId="77777777" w:rsidR="00CF6BA1" w:rsidRDefault="00CF6BA1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CF6BA1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rade</w:t>
            </w:r>
          </w:p>
        </w:tc>
      </w:tr>
      <w:tr w:rsidR="00CF6BA1" w14:paraId="43C38A75" w14:textId="77777777" w:rsidTr="00711868">
        <w:tc>
          <w:tcPr>
            <w:tcW w:w="4675" w:type="dxa"/>
          </w:tcPr>
          <w:p w14:paraId="12B28F0B" w14:textId="0E12499D" w:rsidR="00CF6BA1" w:rsidRPr="00383C2C" w:rsidRDefault="00F569D7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="00582609" w:rsidRPr="00582609">
              <w:rPr>
                <w:rFonts w:ascii="Times New Roman" w:hAnsi="Times New Roman" w:cs="Times New Roman"/>
                <w:sz w:val="24"/>
                <w:szCs w:val="24"/>
              </w:rPr>
              <w:t>Cassandra Blume</w:t>
            </w:r>
          </w:p>
        </w:tc>
        <w:tc>
          <w:tcPr>
            <w:tcW w:w="4675" w:type="dxa"/>
          </w:tcPr>
          <w:p w14:paraId="67264F78" w14:textId="6C5B71BC" w:rsidR="00CF6BA1" w:rsidRPr="00383C2C" w:rsidRDefault="00582609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609">
              <w:rPr>
                <w:rFonts w:ascii="Times New Roman" w:hAnsi="Times New Roman" w:cs="Times New Roman"/>
                <w:sz w:val="24"/>
                <w:szCs w:val="24"/>
              </w:rPr>
              <w:t>cassandra.blume@browardschools.com</w:t>
            </w:r>
          </w:p>
        </w:tc>
      </w:tr>
      <w:tr w:rsidR="00582609" w14:paraId="18F2F103" w14:textId="77777777" w:rsidTr="00711868">
        <w:tc>
          <w:tcPr>
            <w:tcW w:w="4675" w:type="dxa"/>
          </w:tcPr>
          <w:p w14:paraId="4191647E" w14:textId="2EBAB73E" w:rsidR="00582609" w:rsidRPr="00383C2C" w:rsidRDefault="00582609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Ms. Alexia Hamilton</w:t>
            </w:r>
          </w:p>
        </w:tc>
        <w:tc>
          <w:tcPr>
            <w:tcW w:w="4675" w:type="dxa"/>
          </w:tcPr>
          <w:p w14:paraId="01C90C8B" w14:textId="4C14A3DC" w:rsidR="00582609" w:rsidRPr="00383C2C" w:rsidRDefault="00582609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alexia.hamilton@browardschools.com</w:t>
            </w:r>
          </w:p>
        </w:tc>
      </w:tr>
      <w:tr w:rsidR="00383C2C" w14:paraId="0F0C9C37" w14:textId="77777777" w:rsidTr="00711868">
        <w:tc>
          <w:tcPr>
            <w:tcW w:w="4675" w:type="dxa"/>
          </w:tcPr>
          <w:p w14:paraId="664FF8D6" w14:textId="15FBD274" w:rsidR="00383C2C" w:rsidRPr="00383C2C" w:rsidRDefault="00383C2C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Jacques Pierre</w:t>
            </w:r>
          </w:p>
        </w:tc>
        <w:tc>
          <w:tcPr>
            <w:tcW w:w="4675" w:type="dxa"/>
          </w:tcPr>
          <w:p w14:paraId="250A1677" w14:textId="2FF4D2EA" w:rsidR="00383C2C" w:rsidRPr="00383C2C" w:rsidRDefault="00383C2C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jacques.pierre@browardschools.com</w:t>
            </w:r>
          </w:p>
        </w:tc>
      </w:tr>
      <w:tr w:rsidR="00383C2C" w14:paraId="6C1F133E" w14:textId="77777777" w:rsidTr="00696E97">
        <w:tc>
          <w:tcPr>
            <w:tcW w:w="9350" w:type="dxa"/>
            <w:gridSpan w:val="2"/>
            <w:shd w:val="clear" w:color="auto" w:fill="DEEAF6" w:themeFill="accent5" w:themeFillTint="33"/>
          </w:tcPr>
          <w:p w14:paraId="7D52CA12" w14:textId="41B56BB1" w:rsidR="00383C2C" w:rsidRDefault="00383C2C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  <w:r w:rsidRPr="00383C2C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rade</w:t>
            </w:r>
          </w:p>
        </w:tc>
      </w:tr>
      <w:tr w:rsidR="00CF6BA1" w14:paraId="67EA1917" w14:textId="77777777" w:rsidTr="00711868">
        <w:tc>
          <w:tcPr>
            <w:tcW w:w="4675" w:type="dxa"/>
          </w:tcPr>
          <w:p w14:paraId="7F32115A" w14:textId="70A086DA" w:rsidR="00CF6BA1" w:rsidRPr="00383C2C" w:rsidRDefault="00F56F53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F56F53">
              <w:rPr>
                <w:rFonts w:ascii="Times New Roman" w:hAnsi="Times New Roman" w:cs="Times New Roman"/>
                <w:sz w:val="24"/>
                <w:szCs w:val="24"/>
              </w:rPr>
              <w:t>Ashley Addison</w:t>
            </w:r>
          </w:p>
        </w:tc>
        <w:tc>
          <w:tcPr>
            <w:tcW w:w="4675" w:type="dxa"/>
          </w:tcPr>
          <w:p w14:paraId="3ED0B630" w14:textId="50AC8A76" w:rsidR="00CF6BA1" w:rsidRPr="00383C2C" w:rsidRDefault="00F56F53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6F53">
              <w:rPr>
                <w:rFonts w:ascii="Times New Roman" w:hAnsi="Times New Roman" w:cs="Times New Roman"/>
                <w:sz w:val="24"/>
                <w:szCs w:val="24"/>
              </w:rPr>
              <w:t>ashley.addison@browardschools.com</w:t>
            </w:r>
          </w:p>
        </w:tc>
      </w:tr>
      <w:tr w:rsidR="00F56F53" w14:paraId="3265E9B1" w14:textId="77777777" w:rsidTr="00711868">
        <w:tc>
          <w:tcPr>
            <w:tcW w:w="4675" w:type="dxa"/>
          </w:tcPr>
          <w:p w14:paraId="372AD091" w14:textId="2A368AE9" w:rsidR="00F56F53" w:rsidRPr="00383C2C" w:rsidRDefault="00F56F53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F56F53">
              <w:rPr>
                <w:rFonts w:ascii="Times New Roman" w:hAnsi="Times New Roman" w:cs="Times New Roman"/>
                <w:sz w:val="24"/>
                <w:szCs w:val="24"/>
              </w:rPr>
              <w:t>Roxana Chavez</w:t>
            </w:r>
          </w:p>
        </w:tc>
        <w:tc>
          <w:tcPr>
            <w:tcW w:w="4675" w:type="dxa"/>
          </w:tcPr>
          <w:p w14:paraId="00901442" w14:textId="2CEE5C9E" w:rsidR="00F56F53" w:rsidRPr="00383C2C" w:rsidRDefault="00F56F53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6F53">
              <w:rPr>
                <w:rFonts w:ascii="Times New Roman" w:hAnsi="Times New Roman" w:cs="Times New Roman"/>
                <w:sz w:val="24"/>
                <w:szCs w:val="24"/>
              </w:rPr>
              <w:t>roxana.chavez@browardschools.com</w:t>
            </w:r>
          </w:p>
        </w:tc>
      </w:tr>
      <w:tr w:rsidR="00F56F53" w14:paraId="65D27EAD" w14:textId="77777777" w:rsidTr="00711868">
        <w:tc>
          <w:tcPr>
            <w:tcW w:w="4675" w:type="dxa"/>
          </w:tcPr>
          <w:p w14:paraId="2A95E78B" w14:textId="1A1129FA" w:rsidR="00F56F53" w:rsidRPr="00383C2C" w:rsidRDefault="00F56F53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F56F53">
              <w:rPr>
                <w:rFonts w:ascii="Times New Roman" w:hAnsi="Times New Roman" w:cs="Times New Roman"/>
                <w:sz w:val="24"/>
                <w:szCs w:val="24"/>
              </w:rPr>
              <w:t>Charly Germain</w:t>
            </w:r>
          </w:p>
        </w:tc>
        <w:tc>
          <w:tcPr>
            <w:tcW w:w="4675" w:type="dxa"/>
          </w:tcPr>
          <w:p w14:paraId="53E07AC3" w14:textId="196CA378" w:rsidR="00F56F53" w:rsidRPr="00383C2C" w:rsidRDefault="00F56F53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6F53">
              <w:rPr>
                <w:rFonts w:ascii="Times New Roman" w:hAnsi="Times New Roman" w:cs="Times New Roman"/>
                <w:sz w:val="24"/>
                <w:szCs w:val="24"/>
              </w:rPr>
              <w:t>charly.germain@browardschools.com</w:t>
            </w:r>
          </w:p>
        </w:tc>
      </w:tr>
      <w:tr w:rsidR="00383C2C" w14:paraId="5F20D630" w14:textId="77777777" w:rsidTr="00696E97">
        <w:tc>
          <w:tcPr>
            <w:tcW w:w="9350" w:type="dxa"/>
            <w:gridSpan w:val="2"/>
            <w:shd w:val="clear" w:color="auto" w:fill="DEEAF6" w:themeFill="accent5" w:themeFillTint="33"/>
          </w:tcPr>
          <w:p w14:paraId="70B8083C" w14:textId="5DDBC729" w:rsidR="00383C2C" w:rsidRDefault="00383C2C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  <w:r w:rsidRPr="00383C2C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rade</w:t>
            </w:r>
          </w:p>
        </w:tc>
      </w:tr>
      <w:tr w:rsidR="00CF6BA1" w14:paraId="3F9B9ED1" w14:textId="77777777" w:rsidTr="00711868">
        <w:tc>
          <w:tcPr>
            <w:tcW w:w="4675" w:type="dxa"/>
          </w:tcPr>
          <w:p w14:paraId="09C5DAF7" w14:textId="141ADB55" w:rsidR="00CF6BA1" w:rsidRPr="00383C2C" w:rsidRDefault="006A75AF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6A75AF">
              <w:rPr>
                <w:rFonts w:ascii="Times New Roman" w:hAnsi="Times New Roman" w:cs="Times New Roman"/>
                <w:sz w:val="24"/>
                <w:szCs w:val="24"/>
              </w:rPr>
              <w:t>Tawanna Rowe</w:t>
            </w:r>
            <w:r w:rsidR="00E24E9D">
              <w:rPr>
                <w:rFonts w:ascii="Times New Roman" w:hAnsi="Times New Roman" w:cs="Times New Roman"/>
                <w:sz w:val="24"/>
                <w:szCs w:val="24"/>
              </w:rPr>
              <w:t xml:space="preserve"> (Math Dept. Head)</w:t>
            </w:r>
          </w:p>
        </w:tc>
        <w:tc>
          <w:tcPr>
            <w:tcW w:w="4675" w:type="dxa"/>
          </w:tcPr>
          <w:p w14:paraId="066DDBF3" w14:textId="66D374CC" w:rsidR="00CF6BA1" w:rsidRPr="00383C2C" w:rsidRDefault="006A75AF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75AF">
              <w:rPr>
                <w:rFonts w:ascii="Times New Roman" w:hAnsi="Times New Roman" w:cs="Times New Roman"/>
                <w:sz w:val="24"/>
                <w:szCs w:val="24"/>
              </w:rPr>
              <w:t>tawanna.rowe@browardschools.com</w:t>
            </w:r>
          </w:p>
        </w:tc>
      </w:tr>
      <w:tr w:rsidR="00976C61" w14:paraId="3849FB37" w14:textId="77777777" w:rsidTr="00711868">
        <w:tc>
          <w:tcPr>
            <w:tcW w:w="4675" w:type="dxa"/>
          </w:tcPr>
          <w:p w14:paraId="5355E656" w14:textId="1016DB43" w:rsidR="00976C61" w:rsidRDefault="00976C61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976C61">
              <w:rPr>
                <w:rFonts w:ascii="Times New Roman" w:hAnsi="Times New Roman" w:cs="Times New Roman"/>
                <w:sz w:val="24"/>
                <w:szCs w:val="24"/>
              </w:rPr>
              <w:t>Vicki Russ</w:t>
            </w:r>
          </w:p>
        </w:tc>
        <w:tc>
          <w:tcPr>
            <w:tcW w:w="4675" w:type="dxa"/>
          </w:tcPr>
          <w:p w14:paraId="2172483C" w14:textId="4FBD4657" w:rsidR="00976C61" w:rsidRPr="006A75AF" w:rsidRDefault="00976C61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6C61">
              <w:rPr>
                <w:rFonts w:ascii="Times New Roman" w:hAnsi="Times New Roman" w:cs="Times New Roman"/>
                <w:sz w:val="24"/>
                <w:szCs w:val="24"/>
              </w:rPr>
              <w:t>vicki.russ@browardschools.com</w:t>
            </w:r>
          </w:p>
        </w:tc>
      </w:tr>
    </w:tbl>
    <w:p w14:paraId="43C02D99" w14:textId="77777777" w:rsidR="00CF6BA1" w:rsidRDefault="00CF6BA1" w:rsidP="00621FB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F6BA1" w14:paraId="5C196B53" w14:textId="77777777" w:rsidTr="00696E97">
        <w:tc>
          <w:tcPr>
            <w:tcW w:w="9350" w:type="dxa"/>
            <w:gridSpan w:val="2"/>
            <w:shd w:val="clear" w:color="auto" w:fill="FFFF99"/>
          </w:tcPr>
          <w:p w14:paraId="2C553686" w14:textId="73D60C77" w:rsidR="00CF6BA1" w:rsidRDefault="00CF6BA1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cial Studies</w:t>
            </w:r>
          </w:p>
        </w:tc>
      </w:tr>
      <w:tr w:rsidR="00CF6BA1" w14:paraId="7105185F" w14:textId="77777777" w:rsidTr="00696E97">
        <w:tc>
          <w:tcPr>
            <w:tcW w:w="4675" w:type="dxa"/>
            <w:shd w:val="clear" w:color="auto" w:fill="A8D08D" w:themeFill="accent6" w:themeFillTint="99"/>
          </w:tcPr>
          <w:p w14:paraId="56373547" w14:textId="77777777" w:rsidR="00CF6BA1" w:rsidRDefault="00CF6BA1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 NAME</w:t>
            </w:r>
          </w:p>
        </w:tc>
        <w:tc>
          <w:tcPr>
            <w:tcW w:w="4675" w:type="dxa"/>
            <w:shd w:val="clear" w:color="auto" w:fill="A8D08D" w:themeFill="accent6" w:themeFillTint="99"/>
          </w:tcPr>
          <w:p w14:paraId="1F03D4BD" w14:textId="77777777" w:rsidR="00CF6BA1" w:rsidRDefault="00CF6BA1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</w:tr>
      <w:tr w:rsidR="00E24E9D" w14:paraId="6C918EAE" w14:textId="77777777" w:rsidTr="00711868">
        <w:tc>
          <w:tcPr>
            <w:tcW w:w="4675" w:type="dxa"/>
          </w:tcPr>
          <w:p w14:paraId="7F4E0CE0" w14:textId="17F24274" w:rsidR="00E24E9D" w:rsidRPr="00E24E9D" w:rsidRDefault="00E24E9D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>Ms. Elisabeth Joseph (</w:t>
            </w:r>
            <w:proofErr w:type="spellStart"/>
            <w:r w:rsidRPr="00E24E9D">
              <w:rPr>
                <w:rFonts w:ascii="Times New Roman" w:hAnsi="Times New Roman" w:cs="Times New Roman"/>
                <w:sz w:val="24"/>
                <w:szCs w:val="24"/>
              </w:rPr>
              <w:t>Esser</w:t>
            </w:r>
            <w:proofErr w:type="spellEnd"/>
            <w:r w:rsidRPr="00E24E9D">
              <w:rPr>
                <w:rFonts w:ascii="Times New Roman" w:hAnsi="Times New Roman" w:cs="Times New Roman"/>
                <w:sz w:val="24"/>
                <w:szCs w:val="24"/>
              </w:rPr>
              <w:t>, S.S. Dept. Head)</w:t>
            </w:r>
          </w:p>
        </w:tc>
        <w:tc>
          <w:tcPr>
            <w:tcW w:w="4675" w:type="dxa"/>
          </w:tcPr>
          <w:p w14:paraId="7050F345" w14:textId="79E05148" w:rsidR="00E24E9D" w:rsidRPr="00E24E9D" w:rsidRDefault="00E24E9D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>elizabeth.joseph@browardschools.com</w:t>
            </w:r>
          </w:p>
        </w:tc>
      </w:tr>
      <w:tr w:rsidR="00CF6BA1" w14:paraId="62A4F094" w14:textId="77777777" w:rsidTr="00696E97">
        <w:tc>
          <w:tcPr>
            <w:tcW w:w="9350" w:type="dxa"/>
            <w:gridSpan w:val="2"/>
            <w:shd w:val="clear" w:color="auto" w:fill="DEEAF6" w:themeFill="accent5" w:themeFillTint="33"/>
          </w:tcPr>
          <w:p w14:paraId="6B84D9D0" w14:textId="77777777" w:rsidR="00CF6BA1" w:rsidRDefault="00CF6BA1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CF6BA1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rade</w:t>
            </w:r>
          </w:p>
        </w:tc>
      </w:tr>
      <w:tr w:rsidR="00CF6BA1" w14:paraId="236E1DAC" w14:textId="77777777" w:rsidTr="00711868">
        <w:tc>
          <w:tcPr>
            <w:tcW w:w="4675" w:type="dxa"/>
          </w:tcPr>
          <w:p w14:paraId="6CAE4CE2" w14:textId="156A3D6C" w:rsidR="00CF6BA1" w:rsidRPr="00383C2C" w:rsidRDefault="00CF6BA1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383C2C" w:rsidRPr="00383C2C">
              <w:rPr>
                <w:rFonts w:ascii="Times New Roman" w:hAnsi="Times New Roman" w:cs="Times New Roman"/>
                <w:sz w:val="24"/>
                <w:szCs w:val="24"/>
              </w:rPr>
              <w:t>s. Christine Barreto</w:t>
            </w:r>
          </w:p>
        </w:tc>
        <w:tc>
          <w:tcPr>
            <w:tcW w:w="4675" w:type="dxa"/>
          </w:tcPr>
          <w:p w14:paraId="75C86240" w14:textId="0EB192A9" w:rsidR="00CF6BA1" w:rsidRPr="00383C2C" w:rsidRDefault="00383C2C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christine.barreto@browardschools.com</w:t>
            </w:r>
          </w:p>
        </w:tc>
      </w:tr>
      <w:tr w:rsidR="00383C2C" w14:paraId="0EE77858" w14:textId="77777777" w:rsidTr="00711868">
        <w:tc>
          <w:tcPr>
            <w:tcW w:w="4675" w:type="dxa"/>
          </w:tcPr>
          <w:p w14:paraId="1B0A10A2" w14:textId="5704410B" w:rsidR="00383C2C" w:rsidRPr="00383C2C" w:rsidRDefault="00383C2C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Mr. Arnold Blue</w:t>
            </w:r>
          </w:p>
        </w:tc>
        <w:tc>
          <w:tcPr>
            <w:tcW w:w="4675" w:type="dxa"/>
          </w:tcPr>
          <w:p w14:paraId="6C2CD4AA" w14:textId="5940236D" w:rsidR="00383C2C" w:rsidRPr="00383C2C" w:rsidRDefault="00383C2C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C2C">
              <w:rPr>
                <w:rFonts w:ascii="Times New Roman" w:hAnsi="Times New Roman" w:cs="Times New Roman"/>
                <w:sz w:val="24"/>
                <w:szCs w:val="24"/>
              </w:rPr>
              <w:t>arnold.blue@browardschools.com</w:t>
            </w:r>
          </w:p>
        </w:tc>
      </w:tr>
      <w:tr w:rsidR="00383C2C" w14:paraId="5826873A" w14:textId="77777777" w:rsidTr="00696E97">
        <w:tc>
          <w:tcPr>
            <w:tcW w:w="9350" w:type="dxa"/>
            <w:gridSpan w:val="2"/>
            <w:shd w:val="clear" w:color="auto" w:fill="DEEAF6" w:themeFill="accent5" w:themeFillTint="33"/>
          </w:tcPr>
          <w:p w14:paraId="72CDB1AF" w14:textId="7F511FFE" w:rsidR="00383C2C" w:rsidRDefault="00383C2C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  <w:r w:rsidRPr="00383C2C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rade</w:t>
            </w:r>
          </w:p>
        </w:tc>
      </w:tr>
      <w:tr w:rsidR="00CF6BA1" w14:paraId="144EA099" w14:textId="77777777" w:rsidTr="00711868">
        <w:tc>
          <w:tcPr>
            <w:tcW w:w="4675" w:type="dxa"/>
          </w:tcPr>
          <w:p w14:paraId="591E9143" w14:textId="09E83F5E" w:rsidR="00CF6BA1" w:rsidRPr="00383C2C" w:rsidRDefault="00F56F53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F56F53">
              <w:rPr>
                <w:rFonts w:ascii="Times New Roman" w:hAnsi="Times New Roman" w:cs="Times New Roman"/>
                <w:sz w:val="24"/>
                <w:szCs w:val="24"/>
              </w:rPr>
              <w:t>Samantha Rose Leonidas</w:t>
            </w:r>
          </w:p>
        </w:tc>
        <w:tc>
          <w:tcPr>
            <w:tcW w:w="4675" w:type="dxa"/>
          </w:tcPr>
          <w:p w14:paraId="04B7A557" w14:textId="02FAF412" w:rsidR="00CF6BA1" w:rsidRPr="00383C2C" w:rsidRDefault="00F56F53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6F53">
              <w:rPr>
                <w:rFonts w:ascii="Times New Roman" w:hAnsi="Times New Roman" w:cs="Times New Roman"/>
                <w:sz w:val="24"/>
                <w:szCs w:val="24"/>
              </w:rPr>
              <w:t>samantharose.leonidas@browardschools.com</w:t>
            </w:r>
          </w:p>
        </w:tc>
      </w:tr>
      <w:tr w:rsidR="00F56F53" w14:paraId="2BB24FA3" w14:textId="77777777" w:rsidTr="00711868">
        <w:tc>
          <w:tcPr>
            <w:tcW w:w="4675" w:type="dxa"/>
          </w:tcPr>
          <w:p w14:paraId="54B98331" w14:textId="596DB38E" w:rsidR="00F56F53" w:rsidRPr="00383C2C" w:rsidRDefault="00F56F53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F56F53">
              <w:rPr>
                <w:rFonts w:ascii="Times New Roman" w:hAnsi="Times New Roman" w:cs="Times New Roman"/>
                <w:sz w:val="24"/>
                <w:szCs w:val="24"/>
              </w:rPr>
              <w:t>Ashley Yao</w:t>
            </w:r>
          </w:p>
        </w:tc>
        <w:tc>
          <w:tcPr>
            <w:tcW w:w="4675" w:type="dxa"/>
          </w:tcPr>
          <w:p w14:paraId="6BEAD9CC" w14:textId="15BBB0F9" w:rsidR="00F56F53" w:rsidRPr="00383C2C" w:rsidRDefault="00F56F53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6F53">
              <w:rPr>
                <w:rFonts w:ascii="Times New Roman" w:hAnsi="Times New Roman" w:cs="Times New Roman"/>
                <w:sz w:val="24"/>
                <w:szCs w:val="24"/>
              </w:rPr>
              <w:t>ashley.yao@browardschools.com</w:t>
            </w:r>
          </w:p>
        </w:tc>
      </w:tr>
      <w:tr w:rsidR="00F56F53" w14:paraId="4F5F80B4" w14:textId="77777777" w:rsidTr="00711868">
        <w:tc>
          <w:tcPr>
            <w:tcW w:w="4675" w:type="dxa"/>
          </w:tcPr>
          <w:p w14:paraId="0199818D" w14:textId="78BBE65C" w:rsidR="00F56F53" w:rsidRPr="00383C2C" w:rsidRDefault="006A75AF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6A75AF">
              <w:rPr>
                <w:rFonts w:ascii="Times New Roman" w:hAnsi="Times New Roman" w:cs="Times New Roman"/>
                <w:sz w:val="24"/>
                <w:szCs w:val="24"/>
              </w:rPr>
              <w:t>Adrian Rodriguez</w:t>
            </w:r>
          </w:p>
        </w:tc>
        <w:tc>
          <w:tcPr>
            <w:tcW w:w="4675" w:type="dxa"/>
          </w:tcPr>
          <w:p w14:paraId="790BA901" w14:textId="11F516C5" w:rsidR="00F56F53" w:rsidRPr="00383C2C" w:rsidRDefault="006A75AF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75AF">
              <w:rPr>
                <w:rFonts w:ascii="Times New Roman" w:hAnsi="Times New Roman" w:cs="Times New Roman"/>
                <w:sz w:val="24"/>
                <w:szCs w:val="24"/>
              </w:rPr>
              <w:t>adrian.rodriguez@browardschools.com</w:t>
            </w:r>
          </w:p>
        </w:tc>
      </w:tr>
      <w:tr w:rsidR="00383C2C" w14:paraId="595DA583" w14:textId="77777777" w:rsidTr="00696E97">
        <w:tc>
          <w:tcPr>
            <w:tcW w:w="9350" w:type="dxa"/>
            <w:gridSpan w:val="2"/>
            <w:shd w:val="clear" w:color="auto" w:fill="DEEAF6" w:themeFill="accent5" w:themeFillTint="33"/>
          </w:tcPr>
          <w:p w14:paraId="1F49480C" w14:textId="10917F72" w:rsidR="00383C2C" w:rsidRDefault="00383C2C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  <w:r w:rsidRPr="00383C2C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rade</w:t>
            </w:r>
          </w:p>
        </w:tc>
      </w:tr>
      <w:tr w:rsidR="00CF6BA1" w14:paraId="3744FCA5" w14:textId="77777777" w:rsidTr="00711868">
        <w:tc>
          <w:tcPr>
            <w:tcW w:w="4675" w:type="dxa"/>
          </w:tcPr>
          <w:p w14:paraId="78A3726C" w14:textId="50F13373" w:rsidR="00CF6BA1" w:rsidRPr="00383C2C" w:rsidRDefault="00976C61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976C61">
              <w:rPr>
                <w:rFonts w:ascii="Times New Roman" w:hAnsi="Times New Roman" w:cs="Times New Roman"/>
                <w:sz w:val="24"/>
                <w:szCs w:val="24"/>
              </w:rPr>
              <w:t>Richard Nagel</w:t>
            </w:r>
          </w:p>
        </w:tc>
        <w:tc>
          <w:tcPr>
            <w:tcW w:w="4675" w:type="dxa"/>
          </w:tcPr>
          <w:p w14:paraId="31697F4A" w14:textId="193FA54C" w:rsidR="00CF6BA1" w:rsidRPr="00383C2C" w:rsidRDefault="00976C61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6C61">
              <w:rPr>
                <w:rFonts w:ascii="Times New Roman" w:hAnsi="Times New Roman" w:cs="Times New Roman"/>
                <w:sz w:val="24"/>
                <w:szCs w:val="24"/>
              </w:rPr>
              <w:t>richard.nagel@browardschools.com</w:t>
            </w:r>
          </w:p>
        </w:tc>
      </w:tr>
      <w:tr w:rsidR="00976C61" w14:paraId="42148DD8" w14:textId="77777777" w:rsidTr="00711868">
        <w:tc>
          <w:tcPr>
            <w:tcW w:w="4675" w:type="dxa"/>
          </w:tcPr>
          <w:p w14:paraId="447F426D" w14:textId="2CD0CCFC" w:rsidR="00976C61" w:rsidRDefault="00976C61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976C61">
              <w:rPr>
                <w:rFonts w:ascii="Times New Roman" w:hAnsi="Times New Roman" w:cs="Times New Roman"/>
                <w:sz w:val="24"/>
                <w:szCs w:val="24"/>
              </w:rPr>
              <w:t xml:space="preserve">Lauren </w:t>
            </w:r>
            <w:proofErr w:type="spellStart"/>
            <w:r w:rsidRPr="00976C61">
              <w:rPr>
                <w:rFonts w:ascii="Times New Roman" w:hAnsi="Times New Roman" w:cs="Times New Roman"/>
                <w:sz w:val="24"/>
                <w:szCs w:val="24"/>
              </w:rPr>
              <w:t>Petrone</w:t>
            </w:r>
            <w:proofErr w:type="spellEnd"/>
          </w:p>
        </w:tc>
        <w:tc>
          <w:tcPr>
            <w:tcW w:w="4675" w:type="dxa"/>
          </w:tcPr>
          <w:p w14:paraId="6124210B" w14:textId="578DDC71" w:rsidR="00976C61" w:rsidRPr="00976C61" w:rsidRDefault="00976C61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6C61">
              <w:rPr>
                <w:rFonts w:ascii="Times New Roman" w:hAnsi="Times New Roman" w:cs="Times New Roman"/>
                <w:sz w:val="24"/>
                <w:szCs w:val="24"/>
              </w:rPr>
              <w:t>lauren.petrone@browardschools.com</w:t>
            </w:r>
          </w:p>
        </w:tc>
      </w:tr>
      <w:tr w:rsidR="00074C72" w14:paraId="16B18795" w14:textId="77777777" w:rsidTr="00711868">
        <w:tc>
          <w:tcPr>
            <w:tcW w:w="4675" w:type="dxa"/>
          </w:tcPr>
          <w:p w14:paraId="6782B0D0" w14:textId="7F8EDABD" w:rsidR="00074C72" w:rsidRDefault="00074C72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074C72">
              <w:rPr>
                <w:rFonts w:ascii="Times New Roman" w:hAnsi="Times New Roman" w:cs="Times New Roman"/>
                <w:sz w:val="24"/>
                <w:szCs w:val="24"/>
              </w:rPr>
              <w:t>Alan Sharples</w:t>
            </w:r>
          </w:p>
        </w:tc>
        <w:tc>
          <w:tcPr>
            <w:tcW w:w="4675" w:type="dxa"/>
          </w:tcPr>
          <w:p w14:paraId="1BC604C4" w14:textId="174463B6" w:rsidR="00074C72" w:rsidRPr="00976C61" w:rsidRDefault="00074C72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4C72">
              <w:rPr>
                <w:rFonts w:ascii="Times New Roman" w:hAnsi="Times New Roman" w:cs="Times New Roman"/>
                <w:sz w:val="24"/>
                <w:szCs w:val="24"/>
              </w:rPr>
              <w:t>alan.sharplesii@browardschools.com</w:t>
            </w:r>
          </w:p>
        </w:tc>
      </w:tr>
    </w:tbl>
    <w:p w14:paraId="545A6EB0" w14:textId="77777777" w:rsidR="00CF6BA1" w:rsidRPr="00696E97" w:rsidRDefault="00CF6BA1" w:rsidP="00CF6BA1">
      <w:pPr>
        <w:spacing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F6BA1" w14:paraId="239E275D" w14:textId="77777777" w:rsidTr="00696E97">
        <w:tc>
          <w:tcPr>
            <w:tcW w:w="9350" w:type="dxa"/>
            <w:gridSpan w:val="2"/>
            <w:shd w:val="clear" w:color="auto" w:fill="FFFF99"/>
          </w:tcPr>
          <w:p w14:paraId="0AEC3AF3" w14:textId="3E2745B3" w:rsidR="00CF6BA1" w:rsidRDefault="00CF6BA1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ience</w:t>
            </w:r>
          </w:p>
        </w:tc>
      </w:tr>
      <w:tr w:rsidR="00CF6BA1" w14:paraId="1442DBAA" w14:textId="77777777" w:rsidTr="00696E97">
        <w:tc>
          <w:tcPr>
            <w:tcW w:w="4675" w:type="dxa"/>
            <w:shd w:val="clear" w:color="auto" w:fill="A8D08D" w:themeFill="accent6" w:themeFillTint="99"/>
          </w:tcPr>
          <w:p w14:paraId="0558DF46" w14:textId="77777777" w:rsidR="00CF6BA1" w:rsidRDefault="00CF6BA1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 NAME</w:t>
            </w:r>
          </w:p>
        </w:tc>
        <w:tc>
          <w:tcPr>
            <w:tcW w:w="4675" w:type="dxa"/>
            <w:shd w:val="clear" w:color="auto" w:fill="A8D08D" w:themeFill="accent6" w:themeFillTint="99"/>
          </w:tcPr>
          <w:p w14:paraId="3D7A34A8" w14:textId="77777777" w:rsidR="00CF6BA1" w:rsidRDefault="00CF6BA1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</w:tr>
      <w:tr w:rsidR="00CF6BA1" w14:paraId="4B50A129" w14:textId="77777777" w:rsidTr="00696E97">
        <w:tc>
          <w:tcPr>
            <w:tcW w:w="9350" w:type="dxa"/>
            <w:gridSpan w:val="2"/>
            <w:shd w:val="clear" w:color="auto" w:fill="DEEAF6" w:themeFill="accent5" w:themeFillTint="33"/>
          </w:tcPr>
          <w:p w14:paraId="63F1B8EF" w14:textId="77777777" w:rsidR="00CF6BA1" w:rsidRDefault="00CF6BA1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CF6BA1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rade</w:t>
            </w:r>
          </w:p>
        </w:tc>
      </w:tr>
      <w:tr w:rsidR="00CF6BA1" w14:paraId="1D461B73" w14:textId="77777777" w:rsidTr="00711868">
        <w:tc>
          <w:tcPr>
            <w:tcW w:w="4675" w:type="dxa"/>
          </w:tcPr>
          <w:p w14:paraId="6F4370CB" w14:textId="54883AFD" w:rsidR="00CF6BA1" w:rsidRPr="00582609" w:rsidRDefault="00383C2C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609"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="00582609" w:rsidRPr="00582609">
              <w:rPr>
                <w:rFonts w:ascii="Times New Roman" w:hAnsi="Times New Roman" w:cs="Times New Roman"/>
                <w:sz w:val="24"/>
                <w:szCs w:val="24"/>
              </w:rPr>
              <w:t>Traci Cohen</w:t>
            </w:r>
          </w:p>
        </w:tc>
        <w:tc>
          <w:tcPr>
            <w:tcW w:w="4675" w:type="dxa"/>
          </w:tcPr>
          <w:p w14:paraId="094AFFDB" w14:textId="3EF88B23" w:rsidR="00CF6BA1" w:rsidRPr="00582609" w:rsidRDefault="00582609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609">
              <w:rPr>
                <w:rFonts w:ascii="Times New Roman" w:hAnsi="Times New Roman" w:cs="Times New Roman"/>
                <w:sz w:val="24"/>
                <w:szCs w:val="24"/>
              </w:rPr>
              <w:t>traci.cohen@browardschools.com</w:t>
            </w:r>
          </w:p>
        </w:tc>
      </w:tr>
      <w:tr w:rsidR="00582609" w14:paraId="1A73D461" w14:textId="77777777" w:rsidTr="00711868">
        <w:tc>
          <w:tcPr>
            <w:tcW w:w="4675" w:type="dxa"/>
          </w:tcPr>
          <w:p w14:paraId="67B1456E" w14:textId="60C37E0B" w:rsidR="00582609" w:rsidRPr="00582609" w:rsidRDefault="00582609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609"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proofErr w:type="spellStart"/>
            <w:r w:rsidRPr="00582609">
              <w:rPr>
                <w:rFonts w:ascii="Times New Roman" w:hAnsi="Times New Roman" w:cs="Times New Roman"/>
                <w:sz w:val="24"/>
                <w:szCs w:val="24"/>
              </w:rPr>
              <w:t>Nadege</w:t>
            </w:r>
            <w:proofErr w:type="spellEnd"/>
            <w:r w:rsidRPr="00582609">
              <w:rPr>
                <w:rFonts w:ascii="Times New Roman" w:hAnsi="Times New Roman" w:cs="Times New Roman"/>
                <w:sz w:val="24"/>
                <w:szCs w:val="24"/>
              </w:rPr>
              <w:t xml:space="preserve"> Saint </w:t>
            </w:r>
            <w:proofErr w:type="spellStart"/>
            <w:r w:rsidRPr="00582609">
              <w:rPr>
                <w:rFonts w:ascii="Times New Roman" w:hAnsi="Times New Roman" w:cs="Times New Roman"/>
                <w:sz w:val="24"/>
                <w:szCs w:val="24"/>
              </w:rPr>
              <w:t>Juste</w:t>
            </w:r>
            <w:proofErr w:type="spellEnd"/>
          </w:p>
        </w:tc>
        <w:tc>
          <w:tcPr>
            <w:tcW w:w="4675" w:type="dxa"/>
          </w:tcPr>
          <w:p w14:paraId="16C18E11" w14:textId="46C74862" w:rsidR="00582609" w:rsidRPr="00582609" w:rsidRDefault="00582609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609">
              <w:rPr>
                <w:rFonts w:ascii="Times New Roman" w:hAnsi="Times New Roman" w:cs="Times New Roman"/>
                <w:sz w:val="24"/>
                <w:szCs w:val="24"/>
              </w:rPr>
              <w:t>nadege.saintjuste@browardschools.com</w:t>
            </w:r>
          </w:p>
        </w:tc>
      </w:tr>
      <w:tr w:rsidR="00582609" w14:paraId="4C31849F" w14:textId="77777777" w:rsidTr="00711868">
        <w:tc>
          <w:tcPr>
            <w:tcW w:w="4675" w:type="dxa"/>
          </w:tcPr>
          <w:p w14:paraId="253AC6A1" w14:textId="0F9E404F" w:rsidR="00582609" w:rsidRPr="00582609" w:rsidRDefault="00582609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582609">
              <w:rPr>
                <w:rFonts w:ascii="Times New Roman" w:hAnsi="Times New Roman" w:cs="Times New Roman"/>
                <w:sz w:val="24"/>
                <w:szCs w:val="24"/>
              </w:rPr>
              <w:t>Jennifer Young</w:t>
            </w:r>
          </w:p>
        </w:tc>
        <w:tc>
          <w:tcPr>
            <w:tcW w:w="4675" w:type="dxa"/>
          </w:tcPr>
          <w:p w14:paraId="5AE2DC7D" w14:textId="06367909" w:rsidR="00582609" w:rsidRPr="00582609" w:rsidRDefault="00582609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609">
              <w:rPr>
                <w:rFonts w:ascii="Times New Roman" w:hAnsi="Times New Roman" w:cs="Times New Roman"/>
                <w:sz w:val="24"/>
                <w:szCs w:val="24"/>
              </w:rPr>
              <w:t>jennifer.young@browardschools.com</w:t>
            </w:r>
          </w:p>
        </w:tc>
      </w:tr>
      <w:tr w:rsidR="00383C2C" w14:paraId="792969B5" w14:textId="77777777" w:rsidTr="00696E97">
        <w:tc>
          <w:tcPr>
            <w:tcW w:w="9350" w:type="dxa"/>
            <w:gridSpan w:val="2"/>
            <w:shd w:val="clear" w:color="auto" w:fill="DEEAF6" w:themeFill="accent5" w:themeFillTint="33"/>
          </w:tcPr>
          <w:p w14:paraId="4AFA234F" w14:textId="0E0B5F17" w:rsidR="00383C2C" w:rsidRDefault="00383C2C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  <w:r w:rsidRPr="00383C2C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rade</w:t>
            </w:r>
          </w:p>
        </w:tc>
      </w:tr>
      <w:tr w:rsidR="00CF6BA1" w14:paraId="3B46070C" w14:textId="77777777" w:rsidTr="00711868">
        <w:tc>
          <w:tcPr>
            <w:tcW w:w="4675" w:type="dxa"/>
          </w:tcPr>
          <w:p w14:paraId="44C9470E" w14:textId="55188E91" w:rsidR="00CF6BA1" w:rsidRPr="00582609" w:rsidRDefault="00582609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proofErr w:type="spellStart"/>
            <w:r w:rsidR="00F56F53" w:rsidRPr="00F56F53">
              <w:rPr>
                <w:rFonts w:ascii="Times New Roman" w:hAnsi="Times New Roman" w:cs="Times New Roman"/>
                <w:sz w:val="24"/>
                <w:szCs w:val="24"/>
              </w:rPr>
              <w:t>Lytrell</w:t>
            </w:r>
            <w:proofErr w:type="spellEnd"/>
            <w:r w:rsidR="00F56F53" w:rsidRPr="00F56F53">
              <w:rPr>
                <w:rFonts w:ascii="Times New Roman" w:hAnsi="Times New Roman" w:cs="Times New Roman"/>
                <w:sz w:val="24"/>
                <w:szCs w:val="24"/>
              </w:rPr>
              <w:t xml:space="preserve"> Dixon</w:t>
            </w:r>
          </w:p>
        </w:tc>
        <w:tc>
          <w:tcPr>
            <w:tcW w:w="4675" w:type="dxa"/>
          </w:tcPr>
          <w:p w14:paraId="78B7B920" w14:textId="366D7FC4" w:rsidR="00CF6BA1" w:rsidRPr="00582609" w:rsidRDefault="00F56F53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6F53">
              <w:rPr>
                <w:rFonts w:ascii="Times New Roman" w:hAnsi="Times New Roman" w:cs="Times New Roman"/>
                <w:sz w:val="24"/>
                <w:szCs w:val="24"/>
              </w:rPr>
              <w:t>lytrell.dixon@browardschools.com</w:t>
            </w:r>
          </w:p>
        </w:tc>
      </w:tr>
      <w:tr w:rsidR="006A75AF" w14:paraId="6D2506B4" w14:textId="77777777" w:rsidTr="00711868">
        <w:tc>
          <w:tcPr>
            <w:tcW w:w="4675" w:type="dxa"/>
          </w:tcPr>
          <w:p w14:paraId="27FBF1AD" w14:textId="68FFFAD6" w:rsidR="006A75AF" w:rsidRDefault="006A75AF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proofErr w:type="spellStart"/>
            <w:r w:rsidRPr="006A75AF">
              <w:rPr>
                <w:rFonts w:ascii="Times New Roman" w:hAnsi="Times New Roman" w:cs="Times New Roman"/>
                <w:sz w:val="24"/>
                <w:szCs w:val="24"/>
              </w:rPr>
              <w:t>Maryblossom</w:t>
            </w:r>
            <w:proofErr w:type="spellEnd"/>
            <w:r w:rsidRPr="006A75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A75AF">
              <w:rPr>
                <w:rFonts w:ascii="Times New Roman" w:hAnsi="Times New Roman" w:cs="Times New Roman"/>
                <w:sz w:val="24"/>
                <w:szCs w:val="24"/>
              </w:rPr>
              <w:t>Okwor</w:t>
            </w:r>
            <w:proofErr w:type="spellEnd"/>
          </w:p>
        </w:tc>
        <w:tc>
          <w:tcPr>
            <w:tcW w:w="4675" w:type="dxa"/>
          </w:tcPr>
          <w:p w14:paraId="07734B86" w14:textId="23E22C9D" w:rsidR="006A75AF" w:rsidRPr="00F56F53" w:rsidRDefault="006A75AF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75AF">
              <w:rPr>
                <w:rFonts w:ascii="Times New Roman" w:hAnsi="Times New Roman" w:cs="Times New Roman"/>
                <w:sz w:val="24"/>
                <w:szCs w:val="24"/>
              </w:rPr>
              <w:t>maryblossom.okwor@browardschools.com</w:t>
            </w:r>
          </w:p>
        </w:tc>
      </w:tr>
      <w:tr w:rsidR="00F56F53" w14:paraId="4601BF1A" w14:textId="77777777" w:rsidTr="00711868">
        <w:tc>
          <w:tcPr>
            <w:tcW w:w="4675" w:type="dxa"/>
          </w:tcPr>
          <w:p w14:paraId="7771F2C6" w14:textId="2DEC36EE" w:rsidR="00F56F53" w:rsidRDefault="00F56F53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582609">
              <w:rPr>
                <w:rFonts w:ascii="Times New Roman" w:hAnsi="Times New Roman" w:cs="Times New Roman"/>
                <w:sz w:val="24"/>
                <w:szCs w:val="24"/>
              </w:rPr>
              <w:t xml:space="preserve">Diane </w:t>
            </w:r>
            <w:proofErr w:type="spellStart"/>
            <w:r w:rsidRPr="00582609">
              <w:rPr>
                <w:rFonts w:ascii="Times New Roman" w:hAnsi="Times New Roman" w:cs="Times New Roman"/>
                <w:sz w:val="24"/>
                <w:szCs w:val="24"/>
              </w:rPr>
              <w:t>Paillet</w:t>
            </w:r>
            <w:proofErr w:type="spellEnd"/>
            <w:r w:rsidR="00E24E9D">
              <w:rPr>
                <w:rFonts w:ascii="Times New Roman" w:hAnsi="Times New Roman" w:cs="Times New Roman"/>
                <w:sz w:val="24"/>
                <w:szCs w:val="24"/>
              </w:rPr>
              <w:t xml:space="preserve"> (Science Dept. Head)</w:t>
            </w:r>
          </w:p>
        </w:tc>
        <w:tc>
          <w:tcPr>
            <w:tcW w:w="4675" w:type="dxa"/>
          </w:tcPr>
          <w:p w14:paraId="697B9B4D" w14:textId="35BAA5C4" w:rsidR="00F56F53" w:rsidRPr="00582609" w:rsidRDefault="00F56F53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609">
              <w:rPr>
                <w:rFonts w:ascii="Times New Roman" w:hAnsi="Times New Roman" w:cs="Times New Roman"/>
                <w:sz w:val="24"/>
                <w:szCs w:val="24"/>
              </w:rPr>
              <w:t>diane.paillet@browardschools.com</w:t>
            </w:r>
          </w:p>
        </w:tc>
      </w:tr>
      <w:tr w:rsidR="006A75AF" w14:paraId="13C0FB59" w14:textId="77777777" w:rsidTr="00711868">
        <w:tc>
          <w:tcPr>
            <w:tcW w:w="4675" w:type="dxa"/>
          </w:tcPr>
          <w:p w14:paraId="7F8D4D66" w14:textId="080BF777" w:rsidR="006A75AF" w:rsidRDefault="006A75AF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proofErr w:type="spellStart"/>
            <w:r w:rsidRPr="006A75AF">
              <w:rPr>
                <w:rFonts w:ascii="Times New Roman" w:hAnsi="Times New Roman" w:cs="Times New Roman"/>
                <w:sz w:val="24"/>
                <w:szCs w:val="24"/>
              </w:rPr>
              <w:t>Roodyne</w:t>
            </w:r>
            <w:proofErr w:type="spellEnd"/>
            <w:r w:rsidRPr="006A75AF">
              <w:rPr>
                <w:rFonts w:ascii="Times New Roman" w:hAnsi="Times New Roman" w:cs="Times New Roman"/>
                <w:sz w:val="24"/>
                <w:szCs w:val="24"/>
              </w:rPr>
              <w:t xml:space="preserve"> Pierre</w:t>
            </w:r>
          </w:p>
        </w:tc>
        <w:tc>
          <w:tcPr>
            <w:tcW w:w="4675" w:type="dxa"/>
          </w:tcPr>
          <w:p w14:paraId="6ADF4E05" w14:textId="49835359" w:rsidR="006A75AF" w:rsidRPr="00582609" w:rsidRDefault="006A75AF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75AF">
              <w:rPr>
                <w:rFonts w:ascii="Times New Roman" w:hAnsi="Times New Roman" w:cs="Times New Roman"/>
                <w:sz w:val="24"/>
                <w:szCs w:val="24"/>
              </w:rPr>
              <w:t>roodyne.pierre@browardschools.com</w:t>
            </w:r>
          </w:p>
        </w:tc>
      </w:tr>
      <w:tr w:rsidR="00383C2C" w14:paraId="3C37B45A" w14:textId="77777777" w:rsidTr="00696E97">
        <w:tc>
          <w:tcPr>
            <w:tcW w:w="9350" w:type="dxa"/>
            <w:gridSpan w:val="2"/>
            <w:shd w:val="clear" w:color="auto" w:fill="DEEAF6" w:themeFill="accent5" w:themeFillTint="33"/>
          </w:tcPr>
          <w:p w14:paraId="116DCBFF" w14:textId="1CCA9669" w:rsidR="00383C2C" w:rsidRDefault="00383C2C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  <w:r w:rsidRPr="00383C2C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rade</w:t>
            </w:r>
          </w:p>
        </w:tc>
      </w:tr>
      <w:tr w:rsidR="00CF6BA1" w14:paraId="2D002F95" w14:textId="77777777" w:rsidTr="00711868">
        <w:tc>
          <w:tcPr>
            <w:tcW w:w="4675" w:type="dxa"/>
          </w:tcPr>
          <w:p w14:paraId="400EBBCF" w14:textId="720C64AD" w:rsidR="00CF6BA1" w:rsidRPr="00582609" w:rsidRDefault="00976C61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proofErr w:type="spellStart"/>
            <w:r w:rsidRPr="00976C61">
              <w:rPr>
                <w:rFonts w:ascii="Times New Roman" w:hAnsi="Times New Roman" w:cs="Times New Roman"/>
                <w:sz w:val="24"/>
                <w:szCs w:val="24"/>
              </w:rPr>
              <w:t>Nephrintini</w:t>
            </w:r>
            <w:proofErr w:type="spellEnd"/>
            <w:r w:rsidRPr="00976C61">
              <w:rPr>
                <w:rFonts w:ascii="Times New Roman" w:hAnsi="Times New Roman" w:cs="Times New Roman"/>
                <w:sz w:val="24"/>
                <w:szCs w:val="24"/>
              </w:rPr>
              <w:t xml:space="preserve"> Gorman</w:t>
            </w:r>
          </w:p>
        </w:tc>
        <w:tc>
          <w:tcPr>
            <w:tcW w:w="4675" w:type="dxa"/>
          </w:tcPr>
          <w:p w14:paraId="1047C93F" w14:textId="0590A72E" w:rsidR="00CF6BA1" w:rsidRPr="00582609" w:rsidRDefault="00976C61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6C61">
              <w:rPr>
                <w:rFonts w:ascii="Times New Roman" w:hAnsi="Times New Roman" w:cs="Times New Roman"/>
                <w:sz w:val="24"/>
                <w:szCs w:val="24"/>
              </w:rPr>
              <w:t>nephrintini.gorman@browardschools.com</w:t>
            </w:r>
          </w:p>
        </w:tc>
      </w:tr>
      <w:tr w:rsidR="00074C72" w14:paraId="697F4083" w14:textId="77777777" w:rsidTr="00711868">
        <w:tc>
          <w:tcPr>
            <w:tcW w:w="4675" w:type="dxa"/>
          </w:tcPr>
          <w:p w14:paraId="330062E5" w14:textId="5CBFB1B6" w:rsidR="00074C72" w:rsidRDefault="00074C72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074C72">
              <w:rPr>
                <w:rFonts w:ascii="Times New Roman" w:hAnsi="Times New Roman" w:cs="Times New Roman"/>
                <w:sz w:val="24"/>
                <w:szCs w:val="24"/>
              </w:rPr>
              <w:t>Donovan Jackson</w:t>
            </w:r>
          </w:p>
        </w:tc>
        <w:tc>
          <w:tcPr>
            <w:tcW w:w="4675" w:type="dxa"/>
          </w:tcPr>
          <w:p w14:paraId="30DEAC28" w14:textId="58969472" w:rsidR="00074C72" w:rsidRPr="00976C61" w:rsidRDefault="00074C72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4C72">
              <w:rPr>
                <w:rFonts w:ascii="Times New Roman" w:hAnsi="Times New Roman" w:cs="Times New Roman"/>
                <w:sz w:val="24"/>
                <w:szCs w:val="24"/>
              </w:rPr>
              <w:t>donovan.jackson@browardschools.com</w:t>
            </w:r>
          </w:p>
        </w:tc>
      </w:tr>
      <w:tr w:rsidR="00976C61" w14:paraId="7824E2D4" w14:textId="77777777" w:rsidTr="00711868">
        <w:tc>
          <w:tcPr>
            <w:tcW w:w="4675" w:type="dxa"/>
          </w:tcPr>
          <w:p w14:paraId="7B27F9CE" w14:textId="6E193E9E" w:rsidR="00976C61" w:rsidRDefault="00976C61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582609">
              <w:rPr>
                <w:rFonts w:ascii="Times New Roman" w:hAnsi="Times New Roman" w:cs="Times New Roman"/>
                <w:sz w:val="24"/>
                <w:szCs w:val="24"/>
              </w:rPr>
              <w:t xml:space="preserve">Delfin Jr </w:t>
            </w:r>
            <w:proofErr w:type="spellStart"/>
            <w:r w:rsidRPr="00582609">
              <w:rPr>
                <w:rFonts w:ascii="Times New Roman" w:hAnsi="Times New Roman" w:cs="Times New Roman"/>
                <w:sz w:val="24"/>
                <w:szCs w:val="24"/>
              </w:rPr>
              <w:t>Lalog</w:t>
            </w:r>
            <w:proofErr w:type="spellEnd"/>
            <w:r w:rsidRPr="00582609">
              <w:rPr>
                <w:rFonts w:ascii="Times New Roman" w:hAnsi="Times New Roman" w:cs="Times New Roman"/>
                <w:sz w:val="24"/>
                <w:szCs w:val="24"/>
              </w:rPr>
              <w:t xml:space="preserve"> Lubis</w:t>
            </w:r>
          </w:p>
        </w:tc>
        <w:tc>
          <w:tcPr>
            <w:tcW w:w="4675" w:type="dxa"/>
          </w:tcPr>
          <w:p w14:paraId="47A74C3F" w14:textId="59843267" w:rsidR="00976C61" w:rsidRPr="00582609" w:rsidRDefault="00976C61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609">
              <w:rPr>
                <w:rFonts w:ascii="Times New Roman" w:hAnsi="Times New Roman" w:cs="Times New Roman"/>
                <w:sz w:val="24"/>
                <w:szCs w:val="24"/>
              </w:rPr>
              <w:t>delfinjrlalog.lubis@browardschools.com</w:t>
            </w:r>
          </w:p>
        </w:tc>
      </w:tr>
      <w:tr w:rsidR="00976C61" w14:paraId="24F03BC2" w14:textId="77777777" w:rsidTr="00711868">
        <w:tc>
          <w:tcPr>
            <w:tcW w:w="4675" w:type="dxa"/>
          </w:tcPr>
          <w:p w14:paraId="6CC32C9B" w14:textId="2CD52363" w:rsidR="00976C61" w:rsidRDefault="00976C61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976C61">
              <w:rPr>
                <w:rFonts w:ascii="Times New Roman" w:hAnsi="Times New Roman" w:cs="Times New Roman"/>
                <w:sz w:val="24"/>
                <w:szCs w:val="24"/>
              </w:rPr>
              <w:t>Kristian Santiago</w:t>
            </w:r>
          </w:p>
        </w:tc>
        <w:tc>
          <w:tcPr>
            <w:tcW w:w="4675" w:type="dxa"/>
          </w:tcPr>
          <w:p w14:paraId="16931DF0" w14:textId="7D4C7BD5" w:rsidR="00976C61" w:rsidRPr="00582609" w:rsidRDefault="00976C61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6C61">
              <w:rPr>
                <w:rFonts w:ascii="Times New Roman" w:hAnsi="Times New Roman" w:cs="Times New Roman"/>
                <w:sz w:val="24"/>
                <w:szCs w:val="24"/>
              </w:rPr>
              <w:t>kristian.santiago@browardschools.com</w:t>
            </w:r>
          </w:p>
        </w:tc>
      </w:tr>
    </w:tbl>
    <w:p w14:paraId="74AF7A1A" w14:textId="77777777" w:rsidR="00CF6BA1" w:rsidRPr="00696E97" w:rsidRDefault="00CF6BA1" w:rsidP="00CF6BA1">
      <w:pPr>
        <w:spacing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F6BA1" w14:paraId="5B903FBD" w14:textId="77777777" w:rsidTr="00696E97">
        <w:tc>
          <w:tcPr>
            <w:tcW w:w="9350" w:type="dxa"/>
            <w:gridSpan w:val="2"/>
            <w:shd w:val="clear" w:color="auto" w:fill="FFFF99"/>
          </w:tcPr>
          <w:p w14:paraId="77FDB832" w14:textId="64AD3413" w:rsidR="00CF6BA1" w:rsidRDefault="00F569D7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alizing Varying Exceptionalities</w:t>
            </w:r>
          </w:p>
        </w:tc>
      </w:tr>
      <w:tr w:rsidR="00CF6BA1" w14:paraId="05322818" w14:textId="77777777" w:rsidTr="00696E97">
        <w:tc>
          <w:tcPr>
            <w:tcW w:w="4675" w:type="dxa"/>
            <w:shd w:val="clear" w:color="auto" w:fill="A8D08D" w:themeFill="accent6" w:themeFillTint="99"/>
          </w:tcPr>
          <w:p w14:paraId="47EA0CF4" w14:textId="77777777" w:rsidR="00CF6BA1" w:rsidRDefault="00CF6BA1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 NAME</w:t>
            </w:r>
          </w:p>
        </w:tc>
        <w:tc>
          <w:tcPr>
            <w:tcW w:w="4675" w:type="dxa"/>
            <w:shd w:val="clear" w:color="auto" w:fill="A8D08D" w:themeFill="accent6" w:themeFillTint="99"/>
          </w:tcPr>
          <w:p w14:paraId="78FFB791" w14:textId="77777777" w:rsidR="00CF6BA1" w:rsidRDefault="00CF6BA1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</w:tr>
      <w:tr w:rsidR="00CF6BA1" w14:paraId="2604A6AC" w14:textId="77777777" w:rsidTr="00711868">
        <w:tc>
          <w:tcPr>
            <w:tcW w:w="4675" w:type="dxa"/>
          </w:tcPr>
          <w:p w14:paraId="2E1FD5BA" w14:textId="4D59326C" w:rsidR="00CF6BA1" w:rsidRPr="00CF6A88" w:rsidRDefault="00CF6BA1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16571671" w14:textId="4FCB8279" w:rsidR="00CF6BA1" w:rsidRPr="00CF6A88" w:rsidRDefault="00CF6BA1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6BA1" w14:paraId="0B7CF219" w14:textId="77777777" w:rsidTr="00711868">
        <w:tc>
          <w:tcPr>
            <w:tcW w:w="4675" w:type="dxa"/>
          </w:tcPr>
          <w:p w14:paraId="2296AA2C" w14:textId="184086A8" w:rsidR="00CF6BA1" w:rsidRPr="00CF6A88" w:rsidRDefault="00CF6A88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CF6A88">
              <w:rPr>
                <w:rFonts w:ascii="Times New Roman" w:hAnsi="Times New Roman" w:cs="Times New Roman"/>
                <w:sz w:val="24"/>
                <w:szCs w:val="24"/>
              </w:rPr>
              <w:t>Amber Williams</w:t>
            </w:r>
          </w:p>
        </w:tc>
        <w:tc>
          <w:tcPr>
            <w:tcW w:w="4675" w:type="dxa"/>
          </w:tcPr>
          <w:p w14:paraId="090B2451" w14:textId="18E978C9" w:rsidR="00CF6BA1" w:rsidRPr="00CF6A88" w:rsidRDefault="00CF6A88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6A88">
              <w:rPr>
                <w:rFonts w:ascii="Times New Roman" w:hAnsi="Times New Roman" w:cs="Times New Roman"/>
                <w:sz w:val="24"/>
                <w:szCs w:val="24"/>
              </w:rPr>
              <w:t>amber.williams@browardschools.com</w:t>
            </w:r>
          </w:p>
        </w:tc>
      </w:tr>
      <w:tr w:rsidR="00CF6BA1" w14:paraId="0FACB7A3" w14:textId="77777777" w:rsidTr="00711868">
        <w:tc>
          <w:tcPr>
            <w:tcW w:w="4675" w:type="dxa"/>
          </w:tcPr>
          <w:p w14:paraId="3883C9B6" w14:textId="77777777" w:rsidR="00CF6BA1" w:rsidRPr="00CF6A88" w:rsidRDefault="00CF6BA1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32DE27E1" w14:textId="77777777" w:rsidR="00CF6BA1" w:rsidRPr="00CF6A88" w:rsidRDefault="00CF6BA1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B795E2" w14:textId="77777777" w:rsidR="00CF6BA1" w:rsidRPr="00696E97" w:rsidRDefault="00CF6BA1" w:rsidP="00CF6BA1">
      <w:pPr>
        <w:spacing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569D7" w14:paraId="59C5C5FA" w14:textId="77777777" w:rsidTr="00696E97">
        <w:tc>
          <w:tcPr>
            <w:tcW w:w="9350" w:type="dxa"/>
            <w:gridSpan w:val="2"/>
            <w:shd w:val="clear" w:color="auto" w:fill="FFFF99"/>
          </w:tcPr>
          <w:p w14:paraId="185A42EA" w14:textId="17ABF40D" w:rsidR="00F569D7" w:rsidRDefault="00F569D7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SE Support Facilitators</w:t>
            </w:r>
          </w:p>
        </w:tc>
      </w:tr>
      <w:tr w:rsidR="00F569D7" w14:paraId="2DDE284D" w14:textId="77777777" w:rsidTr="00696E97">
        <w:tc>
          <w:tcPr>
            <w:tcW w:w="4675" w:type="dxa"/>
            <w:shd w:val="clear" w:color="auto" w:fill="A8D08D" w:themeFill="accent6" w:themeFillTint="99"/>
          </w:tcPr>
          <w:p w14:paraId="1348DFCA" w14:textId="77777777" w:rsidR="00F569D7" w:rsidRDefault="00F569D7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 NAME</w:t>
            </w:r>
          </w:p>
        </w:tc>
        <w:tc>
          <w:tcPr>
            <w:tcW w:w="4675" w:type="dxa"/>
            <w:shd w:val="clear" w:color="auto" w:fill="A8D08D" w:themeFill="accent6" w:themeFillTint="99"/>
          </w:tcPr>
          <w:p w14:paraId="6DBE054C" w14:textId="77777777" w:rsidR="00F569D7" w:rsidRDefault="00F569D7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</w:tr>
      <w:tr w:rsidR="00F569D7" w14:paraId="7D88D422" w14:textId="77777777" w:rsidTr="00711868">
        <w:tc>
          <w:tcPr>
            <w:tcW w:w="4675" w:type="dxa"/>
          </w:tcPr>
          <w:p w14:paraId="756E71CC" w14:textId="6E6AAFF8" w:rsidR="00F569D7" w:rsidRPr="00E24E9D" w:rsidRDefault="00CF6A88" w:rsidP="00E24E9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proofErr w:type="spellStart"/>
            <w:r w:rsidRPr="00E24E9D">
              <w:rPr>
                <w:rFonts w:ascii="Times New Roman" w:hAnsi="Times New Roman" w:cs="Times New Roman"/>
                <w:sz w:val="24"/>
                <w:szCs w:val="24"/>
              </w:rPr>
              <w:t>Belita</w:t>
            </w:r>
            <w:proofErr w:type="spellEnd"/>
            <w:r w:rsidRPr="00E24E9D">
              <w:rPr>
                <w:rFonts w:ascii="Times New Roman" w:hAnsi="Times New Roman" w:cs="Times New Roman"/>
                <w:sz w:val="24"/>
                <w:szCs w:val="24"/>
              </w:rPr>
              <w:t xml:space="preserve"> Bowen</w:t>
            </w:r>
            <w:r w:rsidR="00E24E9D" w:rsidRPr="00E24E9D">
              <w:rPr>
                <w:rFonts w:ascii="Times New Roman" w:hAnsi="Times New Roman" w:cs="Times New Roman"/>
                <w:sz w:val="24"/>
                <w:szCs w:val="24"/>
              </w:rPr>
              <w:t xml:space="preserve"> (6</w:t>
            </w:r>
            <w:r w:rsidR="00E24E9D" w:rsidRPr="00E24E9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E24E9D" w:rsidRPr="00E24E9D">
              <w:rPr>
                <w:rFonts w:ascii="Times New Roman" w:hAnsi="Times New Roman" w:cs="Times New Roman"/>
                <w:sz w:val="24"/>
                <w:szCs w:val="24"/>
              </w:rPr>
              <w:t xml:space="preserve"> I - Z &amp; 8</w:t>
            </w:r>
            <w:r w:rsidR="00E24E9D" w:rsidRPr="00E24E9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E24E9D" w:rsidRPr="00E24E9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75" w:type="dxa"/>
          </w:tcPr>
          <w:p w14:paraId="29109DF7" w14:textId="2FC5E665" w:rsidR="00F569D7" w:rsidRPr="00CF6A88" w:rsidRDefault="00CF6A88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6A88">
              <w:rPr>
                <w:rFonts w:ascii="Times New Roman" w:hAnsi="Times New Roman" w:cs="Times New Roman"/>
                <w:sz w:val="24"/>
                <w:szCs w:val="24"/>
              </w:rPr>
              <w:t>belita.bowen@browardschools.com</w:t>
            </w:r>
          </w:p>
        </w:tc>
      </w:tr>
      <w:tr w:rsidR="00F569D7" w14:paraId="05746662" w14:textId="77777777" w:rsidTr="00711868">
        <w:tc>
          <w:tcPr>
            <w:tcW w:w="4675" w:type="dxa"/>
          </w:tcPr>
          <w:p w14:paraId="1E8E551F" w14:textId="23F6D935" w:rsidR="00F569D7" w:rsidRPr="00CF6A88" w:rsidRDefault="00CF6A88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6A88">
              <w:rPr>
                <w:rFonts w:ascii="Times New Roman" w:hAnsi="Times New Roman" w:cs="Times New Roman"/>
                <w:sz w:val="24"/>
                <w:szCs w:val="24"/>
              </w:rPr>
              <w:t>Ms. Janice Johns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6</w:t>
            </w:r>
            <w:r w:rsidRPr="00594DC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- H &amp; 7</w:t>
            </w:r>
            <w:r w:rsidRPr="00594DC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75" w:type="dxa"/>
          </w:tcPr>
          <w:p w14:paraId="55645742" w14:textId="3D0BFBDE" w:rsidR="00F569D7" w:rsidRPr="00CF6A88" w:rsidRDefault="00CF6A88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6A88">
              <w:rPr>
                <w:rFonts w:ascii="Times New Roman" w:hAnsi="Times New Roman" w:cs="Times New Roman"/>
                <w:sz w:val="24"/>
                <w:szCs w:val="24"/>
              </w:rPr>
              <w:t>janice.j.johnson@browardschools.com</w:t>
            </w:r>
          </w:p>
        </w:tc>
      </w:tr>
      <w:tr w:rsidR="00F569D7" w14:paraId="729A609C" w14:textId="77777777" w:rsidTr="00711868">
        <w:tc>
          <w:tcPr>
            <w:tcW w:w="4675" w:type="dxa"/>
          </w:tcPr>
          <w:p w14:paraId="2E652E1E" w14:textId="5327DD8F" w:rsidR="00F569D7" w:rsidRPr="00CF6A88" w:rsidRDefault="00CF6A88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6A8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s. Samantha Shortridge</w:t>
            </w:r>
            <w:r w:rsidR="00E24E9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E24E9D" w:rsidRPr="00594DC2">
              <w:rPr>
                <w:rFonts w:ascii="Times New Roman" w:hAnsi="Times New Roman" w:cs="Times New Roman"/>
                <w:sz w:val="24"/>
                <w:szCs w:val="24"/>
              </w:rPr>
              <w:t>ESE Specialist</w:t>
            </w:r>
            <w:r w:rsidR="00E24E9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75" w:type="dxa"/>
          </w:tcPr>
          <w:p w14:paraId="7AA6F88E" w14:textId="11CF6581" w:rsidR="00F569D7" w:rsidRPr="00CF6A88" w:rsidRDefault="00CF6A88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6A88">
              <w:rPr>
                <w:rFonts w:ascii="Times New Roman" w:hAnsi="Times New Roman" w:cs="Times New Roman"/>
                <w:sz w:val="24"/>
                <w:szCs w:val="24"/>
              </w:rPr>
              <w:t>samantha.shortridge@browardschools.com</w:t>
            </w:r>
          </w:p>
        </w:tc>
      </w:tr>
    </w:tbl>
    <w:p w14:paraId="7FAFDA65" w14:textId="77777777" w:rsidR="00F569D7" w:rsidRDefault="00F569D7" w:rsidP="00CF6BA1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138"/>
        <w:gridCol w:w="3877"/>
      </w:tblGrid>
      <w:tr w:rsidR="004728CB" w14:paraId="4EF42A2D" w14:textId="77777777" w:rsidTr="00696E97">
        <w:tc>
          <w:tcPr>
            <w:tcW w:w="9350" w:type="dxa"/>
            <w:gridSpan w:val="3"/>
            <w:shd w:val="clear" w:color="auto" w:fill="FFFF99"/>
          </w:tcPr>
          <w:p w14:paraId="28C5FFD4" w14:textId="3BCAE98A" w:rsidR="004728CB" w:rsidRDefault="004728CB" w:rsidP="00CF6BA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gnet/Elective</w:t>
            </w:r>
          </w:p>
        </w:tc>
      </w:tr>
      <w:tr w:rsidR="004728CB" w14:paraId="2DB39CCE" w14:textId="77777777" w:rsidTr="00696E97">
        <w:tc>
          <w:tcPr>
            <w:tcW w:w="2335" w:type="dxa"/>
            <w:shd w:val="clear" w:color="auto" w:fill="A8D08D" w:themeFill="accent6" w:themeFillTint="99"/>
          </w:tcPr>
          <w:p w14:paraId="0802E91A" w14:textId="0959A07F" w:rsidR="004728CB" w:rsidRDefault="004728CB" w:rsidP="005D5F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 NAME</w:t>
            </w:r>
          </w:p>
        </w:tc>
        <w:tc>
          <w:tcPr>
            <w:tcW w:w="3138" w:type="dxa"/>
            <w:shd w:val="clear" w:color="auto" w:fill="A8D08D" w:themeFill="accent6" w:themeFillTint="99"/>
          </w:tcPr>
          <w:p w14:paraId="258C9638" w14:textId="73BF4DF0" w:rsidR="004728CB" w:rsidRDefault="004728CB" w:rsidP="005D5F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ject Area</w:t>
            </w:r>
          </w:p>
        </w:tc>
        <w:tc>
          <w:tcPr>
            <w:tcW w:w="3877" w:type="dxa"/>
            <w:shd w:val="clear" w:color="auto" w:fill="A8D08D" w:themeFill="accent6" w:themeFillTint="99"/>
          </w:tcPr>
          <w:p w14:paraId="72B53B5F" w14:textId="05DA5F74" w:rsidR="004728CB" w:rsidRDefault="004728CB" w:rsidP="005D5F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</w:tr>
      <w:tr w:rsidR="004728CB" w14:paraId="302686A5" w14:textId="77777777" w:rsidTr="00696E97">
        <w:tc>
          <w:tcPr>
            <w:tcW w:w="2335" w:type="dxa"/>
          </w:tcPr>
          <w:p w14:paraId="07C9809B" w14:textId="07FBAE96" w:rsidR="004728CB" w:rsidRPr="00E24E9D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 xml:space="preserve">Ms. Jannelle Wright </w:t>
            </w:r>
          </w:p>
        </w:tc>
        <w:tc>
          <w:tcPr>
            <w:tcW w:w="3138" w:type="dxa"/>
          </w:tcPr>
          <w:p w14:paraId="48F9CA6D" w14:textId="163D2CD2" w:rsidR="004728CB" w:rsidRPr="00E24E9D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>Magnet Coordinator, Electives Dept. Head</w:t>
            </w:r>
          </w:p>
        </w:tc>
        <w:tc>
          <w:tcPr>
            <w:tcW w:w="3877" w:type="dxa"/>
          </w:tcPr>
          <w:p w14:paraId="58578217" w14:textId="1D6BBB36" w:rsidR="004728CB" w:rsidRPr="00E24E9D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>jannelle.wright@browardschools.com</w:t>
            </w:r>
          </w:p>
        </w:tc>
      </w:tr>
      <w:tr w:rsidR="004728CB" w14:paraId="50439243" w14:textId="77777777" w:rsidTr="00696E97">
        <w:tc>
          <w:tcPr>
            <w:tcW w:w="2335" w:type="dxa"/>
          </w:tcPr>
          <w:p w14:paraId="4C5390DB" w14:textId="173A6725" w:rsidR="004728CB" w:rsidRPr="005D5F52" w:rsidRDefault="004728CB" w:rsidP="00E24E9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5F52"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proofErr w:type="spellStart"/>
            <w:r w:rsidRPr="005D5F52">
              <w:rPr>
                <w:rFonts w:ascii="Times New Roman" w:hAnsi="Times New Roman" w:cs="Times New Roman"/>
                <w:sz w:val="24"/>
                <w:szCs w:val="24"/>
              </w:rPr>
              <w:t>Lelieth</w:t>
            </w:r>
            <w:proofErr w:type="spellEnd"/>
            <w:r w:rsidRPr="005D5F52">
              <w:rPr>
                <w:rFonts w:ascii="Times New Roman" w:hAnsi="Times New Roman" w:cs="Times New Roman"/>
                <w:sz w:val="24"/>
                <w:szCs w:val="24"/>
              </w:rPr>
              <w:t xml:space="preserve"> McLeod </w:t>
            </w:r>
          </w:p>
        </w:tc>
        <w:tc>
          <w:tcPr>
            <w:tcW w:w="3138" w:type="dxa"/>
          </w:tcPr>
          <w:p w14:paraId="38298DE2" w14:textId="6C32651A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5F52">
              <w:rPr>
                <w:rFonts w:ascii="Times New Roman" w:hAnsi="Times New Roman" w:cs="Times New Roman"/>
                <w:sz w:val="24"/>
                <w:szCs w:val="24"/>
              </w:rPr>
              <w:t>French/Spanish</w:t>
            </w:r>
          </w:p>
        </w:tc>
        <w:tc>
          <w:tcPr>
            <w:tcW w:w="3877" w:type="dxa"/>
          </w:tcPr>
          <w:p w14:paraId="3CE8F674" w14:textId="31D7A033" w:rsidR="004728CB" w:rsidRPr="005D5F52" w:rsidRDefault="004728CB" w:rsidP="00E24E9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5F52">
              <w:rPr>
                <w:rFonts w:ascii="Times New Roman" w:hAnsi="Times New Roman" w:cs="Times New Roman"/>
                <w:sz w:val="24"/>
                <w:szCs w:val="24"/>
              </w:rPr>
              <w:t>lelieth.mcleod@browardschools.com</w:t>
            </w:r>
          </w:p>
        </w:tc>
      </w:tr>
      <w:tr w:rsidR="004728CB" w14:paraId="7AF4B4F1" w14:textId="77777777" w:rsidTr="00696E97">
        <w:tc>
          <w:tcPr>
            <w:tcW w:w="2335" w:type="dxa"/>
          </w:tcPr>
          <w:p w14:paraId="3485D9BA" w14:textId="092FDEE1" w:rsidR="004728CB" w:rsidRPr="005D5F52" w:rsidRDefault="004728CB" w:rsidP="00E24E9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5F52"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proofErr w:type="spellStart"/>
            <w:r w:rsidRPr="005D5F52">
              <w:rPr>
                <w:rFonts w:ascii="Times New Roman" w:hAnsi="Times New Roman" w:cs="Times New Roman"/>
                <w:sz w:val="24"/>
                <w:szCs w:val="24"/>
              </w:rPr>
              <w:t>Wenfeng</w:t>
            </w:r>
            <w:proofErr w:type="spellEnd"/>
            <w:r w:rsidRPr="005D5F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D5F52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proofErr w:type="spellEnd"/>
          </w:p>
        </w:tc>
        <w:tc>
          <w:tcPr>
            <w:tcW w:w="3138" w:type="dxa"/>
          </w:tcPr>
          <w:p w14:paraId="620C4ABB" w14:textId="65A8D279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5F52">
              <w:rPr>
                <w:rFonts w:ascii="Times New Roman" w:hAnsi="Times New Roman" w:cs="Times New Roman"/>
                <w:sz w:val="24"/>
                <w:szCs w:val="24"/>
              </w:rPr>
              <w:t>Mandarin Chinese</w:t>
            </w:r>
          </w:p>
        </w:tc>
        <w:tc>
          <w:tcPr>
            <w:tcW w:w="3877" w:type="dxa"/>
          </w:tcPr>
          <w:p w14:paraId="0DFE9708" w14:textId="2D34EA46" w:rsidR="004728CB" w:rsidRPr="005D5F52" w:rsidRDefault="004728CB" w:rsidP="00E24E9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5F52">
              <w:rPr>
                <w:rFonts w:ascii="Times New Roman" w:hAnsi="Times New Roman" w:cs="Times New Roman"/>
                <w:sz w:val="24"/>
                <w:szCs w:val="24"/>
              </w:rPr>
              <w:t>wenfeng.su@browardschools.com</w:t>
            </w:r>
          </w:p>
        </w:tc>
      </w:tr>
      <w:tr w:rsidR="004728CB" w14:paraId="19000B98" w14:textId="77777777" w:rsidTr="00696E97">
        <w:tc>
          <w:tcPr>
            <w:tcW w:w="2335" w:type="dxa"/>
          </w:tcPr>
          <w:p w14:paraId="613C1606" w14:textId="133C9ABA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5D5F52">
              <w:rPr>
                <w:rFonts w:ascii="Times New Roman" w:hAnsi="Times New Roman" w:cs="Times New Roman"/>
                <w:sz w:val="24"/>
                <w:szCs w:val="24"/>
              </w:rPr>
              <w:t>Traci Cohen</w:t>
            </w:r>
          </w:p>
        </w:tc>
        <w:tc>
          <w:tcPr>
            <w:tcW w:w="3138" w:type="dxa"/>
          </w:tcPr>
          <w:p w14:paraId="518D5643" w14:textId="451ED80E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bry Riddle, CAP</w:t>
            </w:r>
          </w:p>
        </w:tc>
        <w:tc>
          <w:tcPr>
            <w:tcW w:w="3877" w:type="dxa"/>
          </w:tcPr>
          <w:p w14:paraId="5925C4E9" w14:textId="0C9BD6D5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5F52">
              <w:rPr>
                <w:rFonts w:ascii="Times New Roman" w:hAnsi="Times New Roman" w:cs="Times New Roman"/>
                <w:sz w:val="24"/>
                <w:szCs w:val="24"/>
              </w:rPr>
              <w:t>traci.cohen@browardschools.com</w:t>
            </w:r>
          </w:p>
        </w:tc>
      </w:tr>
      <w:tr w:rsidR="004728CB" w14:paraId="5859CCA4" w14:textId="77777777" w:rsidTr="00696E97">
        <w:tc>
          <w:tcPr>
            <w:tcW w:w="2335" w:type="dxa"/>
          </w:tcPr>
          <w:p w14:paraId="484726C3" w14:textId="012DC9ED" w:rsidR="004728CB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B679A2">
              <w:rPr>
                <w:rFonts w:ascii="Times New Roman" w:hAnsi="Times New Roman" w:cs="Times New Roman"/>
                <w:sz w:val="24"/>
                <w:szCs w:val="24"/>
              </w:rPr>
              <w:t xml:space="preserve">Christine </w:t>
            </w:r>
            <w:proofErr w:type="spellStart"/>
            <w:r w:rsidRPr="00B679A2">
              <w:rPr>
                <w:rFonts w:ascii="Times New Roman" w:hAnsi="Times New Roman" w:cs="Times New Roman"/>
                <w:sz w:val="24"/>
                <w:szCs w:val="24"/>
              </w:rPr>
              <w:t>Genis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38" w:type="dxa"/>
          </w:tcPr>
          <w:p w14:paraId="6190BD71" w14:textId="04E44B06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ech/Debate</w:t>
            </w:r>
          </w:p>
        </w:tc>
        <w:tc>
          <w:tcPr>
            <w:tcW w:w="3877" w:type="dxa"/>
          </w:tcPr>
          <w:p w14:paraId="6CA6DC2E" w14:textId="36331A9D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28CB" w14:paraId="245935D3" w14:textId="77777777" w:rsidTr="00696E97">
        <w:tc>
          <w:tcPr>
            <w:tcW w:w="2335" w:type="dxa"/>
          </w:tcPr>
          <w:p w14:paraId="5E9356E3" w14:textId="5BC41B62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B679A2">
              <w:rPr>
                <w:rFonts w:ascii="Times New Roman" w:hAnsi="Times New Roman" w:cs="Times New Roman"/>
                <w:sz w:val="24"/>
                <w:szCs w:val="24"/>
              </w:rPr>
              <w:t>Laura Whalen</w:t>
            </w:r>
          </w:p>
        </w:tc>
        <w:tc>
          <w:tcPr>
            <w:tcW w:w="3138" w:type="dxa"/>
          </w:tcPr>
          <w:p w14:paraId="5EAF3205" w14:textId="314C6B7B" w:rsidR="004728CB" w:rsidRPr="00B679A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t</w:t>
            </w:r>
          </w:p>
        </w:tc>
        <w:tc>
          <w:tcPr>
            <w:tcW w:w="3877" w:type="dxa"/>
          </w:tcPr>
          <w:p w14:paraId="55792A51" w14:textId="08C0920A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679A2">
              <w:rPr>
                <w:rFonts w:ascii="Times New Roman" w:hAnsi="Times New Roman" w:cs="Times New Roman"/>
                <w:sz w:val="24"/>
                <w:szCs w:val="24"/>
              </w:rPr>
              <w:t>laura.whalen@browardschools.com</w:t>
            </w:r>
          </w:p>
        </w:tc>
      </w:tr>
      <w:tr w:rsidR="004728CB" w14:paraId="7AD51E60" w14:textId="77777777" w:rsidTr="00696E97">
        <w:tc>
          <w:tcPr>
            <w:tcW w:w="2335" w:type="dxa"/>
          </w:tcPr>
          <w:p w14:paraId="0D72B5AC" w14:textId="224E57EF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B679A2">
              <w:rPr>
                <w:rFonts w:ascii="Times New Roman" w:hAnsi="Times New Roman" w:cs="Times New Roman"/>
                <w:sz w:val="24"/>
                <w:szCs w:val="24"/>
              </w:rPr>
              <w:t>Dawnn Maye</w:t>
            </w:r>
          </w:p>
        </w:tc>
        <w:tc>
          <w:tcPr>
            <w:tcW w:w="3138" w:type="dxa"/>
          </w:tcPr>
          <w:p w14:paraId="70B7FC0A" w14:textId="342E4DE5" w:rsidR="004728CB" w:rsidRPr="00B679A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nd</w:t>
            </w:r>
          </w:p>
        </w:tc>
        <w:tc>
          <w:tcPr>
            <w:tcW w:w="3877" w:type="dxa"/>
          </w:tcPr>
          <w:p w14:paraId="04B04F0B" w14:textId="021EBFFD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679A2">
              <w:rPr>
                <w:rFonts w:ascii="Times New Roman" w:hAnsi="Times New Roman" w:cs="Times New Roman"/>
                <w:sz w:val="24"/>
                <w:szCs w:val="24"/>
              </w:rPr>
              <w:t>dawnn.maye@browardschools.com</w:t>
            </w:r>
          </w:p>
        </w:tc>
      </w:tr>
      <w:tr w:rsidR="004728CB" w14:paraId="3611C24C" w14:textId="77777777" w:rsidTr="00696E97">
        <w:tc>
          <w:tcPr>
            <w:tcW w:w="2335" w:type="dxa"/>
          </w:tcPr>
          <w:p w14:paraId="5CFB50B8" w14:textId="5F1649E2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5F52">
              <w:rPr>
                <w:rFonts w:ascii="Times New Roman" w:hAnsi="Times New Roman" w:cs="Times New Roman"/>
                <w:sz w:val="24"/>
                <w:szCs w:val="24"/>
              </w:rPr>
              <w:t>Ms. Cindi Ancona</w:t>
            </w:r>
          </w:p>
        </w:tc>
        <w:tc>
          <w:tcPr>
            <w:tcW w:w="3138" w:type="dxa"/>
          </w:tcPr>
          <w:p w14:paraId="6B7F0B05" w14:textId="7F138B92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</w:t>
            </w:r>
          </w:p>
        </w:tc>
        <w:tc>
          <w:tcPr>
            <w:tcW w:w="3877" w:type="dxa"/>
          </w:tcPr>
          <w:p w14:paraId="305488D3" w14:textId="5D4CEF23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5F52">
              <w:rPr>
                <w:rFonts w:ascii="Times New Roman" w:hAnsi="Times New Roman" w:cs="Times New Roman"/>
                <w:sz w:val="24"/>
                <w:szCs w:val="24"/>
              </w:rPr>
              <w:t>cindi.ancona@browardschools.com</w:t>
            </w:r>
          </w:p>
        </w:tc>
      </w:tr>
      <w:tr w:rsidR="004728CB" w14:paraId="1AA0CC59" w14:textId="77777777" w:rsidTr="00696E97">
        <w:tc>
          <w:tcPr>
            <w:tcW w:w="2335" w:type="dxa"/>
          </w:tcPr>
          <w:p w14:paraId="6257A790" w14:textId="0E5D3F6C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5F52">
              <w:rPr>
                <w:rFonts w:ascii="Times New Roman" w:hAnsi="Times New Roman" w:cs="Times New Roman"/>
                <w:sz w:val="24"/>
                <w:szCs w:val="24"/>
              </w:rPr>
              <w:t>Mr. Tyrell Dozier</w:t>
            </w:r>
          </w:p>
        </w:tc>
        <w:tc>
          <w:tcPr>
            <w:tcW w:w="3138" w:type="dxa"/>
          </w:tcPr>
          <w:p w14:paraId="60DB0F98" w14:textId="0D137CCA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</w:t>
            </w:r>
          </w:p>
        </w:tc>
        <w:tc>
          <w:tcPr>
            <w:tcW w:w="3877" w:type="dxa"/>
          </w:tcPr>
          <w:p w14:paraId="57C423DD" w14:textId="03D6C1F2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5F52">
              <w:rPr>
                <w:rFonts w:ascii="Times New Roman" w:hAnsi="Times New Roman" w:cs="Times New Roman"/>
                <w:sz w:val="24"/>
                <w:szCs w:val="24"/>
              </w:rPr>
              <w:t>tyrell.dozier@browardschools.com</w:t>
            </w:r>
          </w:p>
        </w:tc>
      </w:tr>
      <w:tr w:rsidR="004728CB" w14:paraId="41C3D64E" w14:textId="77777777" w:rsidTr="00696E97">
        <w:tc>
          <w:tcPr>
            <w:tcW w:w="2335" w:type="dxa"/>
          </w:tcPr>
          <w:p w14:paraId="25CC3DDD" w14:textId="0743B127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5F52">
              <w:rPr>
                <w:rFonts w:ascii="Times New Roman" w:hAnsi="Times New Roman" w:cs="Times New Roman"/>
                <w:sz w:val="24"/>
                <w:szCs w:val="24"/>
              </w:rPr>
              <w:t>Mr. Ralph Raymond</w:t>
            </w:r>
          </w:p>
        </w:tc>
        <w:tc>
          <w:tcPr>
            <w:tcW w:w="3138" w:type="dxa"/>
          </w:tcPr>
          <w:p w14:paraId="38E6EA63" w14:textId="08E4B5E5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</w:t>
            </w:r>
          </w:p>
        </w:tc>
        <w:tc>
          <w:tcPr>
            <w:tcW w:w="3877" w:type="dxa"/>
          </w:tcPr>
          <w:p w14:paraId="276DFE5C" w14:textId="4EF21A47" w:rsidR="004728CB" w:rsidRPr="005D5F52" w:rsidRDefault="004728CB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5F52">
              <w:rPr>
                <w:rFonts w:ascii="Times New Roman" w:hAnsi="Times New Roman" w:cs="Times New Roman"/>
                <w:sz w:val="24"/>
                <w:szCs w:val="24"/>
              </w:rPr>
              <w:t>ralph.raymond@browardschools.com</w:t>
            </w:r>
          </w:p>
        </w:tc>
      </w:tr>
    </w:tbl>
    <w:p w14:paraId="32E6448B" w14:textId="77777777" w:rsidR="00F569D7" w:rsidRPr="00696E97" w:rsidRDefault="00F569D7" w:rsidP="005D5F52">
      <w:pPr>
        <w:spacing w:line="240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569D7" w14:paraId="6ED5964D" w14:textId="77777777" w:rsidTr="00696E97">
        <w:tc>
          <w:tcPr>
            <w:tcW w:w="9350" w:type="dxa"/>
            <w:gridSpan w:val="2"/>
            <w:shd w:val="clear" w:color="auto" w:fill="FFFF99"/>
          </w:tcPr>
          <w:p w14:paraId="0F273980" w14:textId="7CA8A592" w:rsidR="00F569D7" w:rsidRDefault="00F569D7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ministration</w:t>
            </w:r>
          </w:p>
        </w:tc>
      </w:tr>
      <w:tr w:rsidR="00F569D7" w14:paraId="68AE8C87" w14:textId="77777777" w:rsidTr="00696E97">
        <w:tc>
          <w:tcPr>
            <w:tcW w:w="4675" w:type="dxa"/>
            <w:shd w:val="clear" w:color="auto" w:fill="A8D08D" w:themeFill="accent6" w:themeFillTint="99"/>
          </w:tcPr>
          <w:p w14:paraId="12F3E7A9" w14:textId="77777777" w:rsidR="00F569D7" w:rsidRDefault="00F569D7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 NAME</w:t>
            </w:r>
          </w:p>
        </w:tc>
        <w:tc>
          <w:tcPr>
            <w:tcW w:w="4675" w:type="dxa"/>
            <w:shd w:val="clear" w:color="auto" w:fill="A8D08D" w:themeFill="accent6" w:themeFillTint="99"/>
          </w:tcPr>
          <w:p w14:paraId="320AF039" w14:textId="77777777" w:rsidR="00F569D7" w:rsidRDefault="00F569D7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</w:tr>
      <w:tr w:rsidR="00F569D7" w14:paraId="7B04441A" w14:textId="77777777" w:rsidTr="00711868">
        <w:tc>
          <w:tcPr>
            <w:tcW w:w="4675" w:type="dxa"/>
          </w:tcPr>
          <w:p w14:paraId="08A0F965" w14:textId="1F80DCE9" w:rsidR="00F569D7" w:rsidRPr="005D5F52" w:rsidRDefault="00E24E9D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>Valerie Harr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rincipal)</w:t>
            </w:r>
          </w:p>
        </w:tc>
        <w:tc>
          <w:tcPr>
            <w:tcW w:w="4675" w:type="dxa"/>
          </w:tcPr>
          <w:p w14:paraId="228C4A1F" w14:textId="2C72E535" w:rsidR="00F569D7" w:rsidRPr="005D5F52" w:rsidRDefault="00E24E9D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>valerie.harris@browardschools.com</w:t>
            </w:r>
          </w:p>
        </w:tc>
      </w:tr>
      <w:tr w:rsidR="00F569D7" w14:paraId="6D331295" w14:textId="77777777" w:rsidTr="00711868">
        <w:tc>
          <w:tcPr>
            <w:tcW w:w="4675" w:type="dxa"/>
          </w:tcPr>
          <w:p w14:paraId="6DB5862A" w14:textId="64B4386D" w:rsidR="00F569D7" w:rsidRPr="005D5F52" w:rsidRDefault="00E24E9D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>Julie Franciosi Jacks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8</w:t>
            </w:r>
            <w:r w:rsidRPr="00E24E9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P)</w:t>
            </w:r>
          </w:p>
        </w:tc>
        <w:tc>
          <w:tcPr>
            <w:tcW w:w="4675" w:type="dxa"/>
          </w:tcPr>
          <w:p w14:paraId="67E8E8AD" w14:textId="2B8F0520" w:rsidR="00F569D7" w:rsidRPr="005D5F52" w:rsidRDefault="00E24E9D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>julie.franciosi@browardschools.com</w:t>
            </w:r>
          </w:p>
        </w:tc>
      </w:tr>
      <w:tr w:rsidR="00F569D7" w14:paraId="623C0F52" w14:textId="77777777" w:rsidTr="00711868">
        <w:tc>
          <w:tcPr>
            <w:tcW w:w="4675" w:type="dxa"/>
          </w:tcPr>
          <w:p w14:paraId="5B5CC0E2" w14:textId="2DCD473B" w:rsidR="00F569D7" w:rsidRPr="00E24E9D" w:rsidRDefault="00E24E9D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 xml:space="preserve">Ms. Nina R. </w:t>
            </w:r>
            <w:proofErr w:type="spellStart"/>
            <w:r w:rsidRPr="00E24E9D">
              <w:rPr>
                <w:rFonts w:ascii="Times New Roman" w:hAnsi="Times New Roman" w:cs="Times New Roman"/>
                <w:sz w:val="24"/>
                <w:szCs w:val="24"/>
              </w:rPr>
              <w:t>Mcwhorter</w:t>
            </w:r>
            <w:proofErr w:type="spellEnd"/>
            <w:r w:rsidRPr="00E24E9D">
              <w:rPr>
                <w:rFonts w:ascii="Times New Roman" w:hAnsi="Times New Roman" w:cs="Times New Roman"/>
                <w:sz w:val="24"/>
                <w:szCs w:val="24"/>
              </w:rPr>
              <w:t xml:space="preserve"> (7</w:t>
            </w:r>
            <w:r w:rsidRPr="00E24E9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 xml:space="preserve"> AP)</w:t>
            </w:r>
          </w:p>
        </w:tc>
        <w:tc>
          <w:tcPr>
            <w:tcW w:w="4675" w:type="dxa"/>
          </w:tcPr>
          <w:p w14:paraId="10608787" w14:textId="0AABE2FD" w:rsidR="00F569D7" w:rsidRPr="00E24E9D" w:rsidRDefault="00E24E9D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>nina.rickett@browardschools.com</w:t>
            </w:r>
          </w:p>
        </w:tc>
      </w:tr>
      <w:tr w:rsidR="00F569D7" w14:paraId="40A72E34" w14:textId="77777777" w:rsidTr="00711868">
        <w:tc>
          <w:tcPr>
            <w:tcW w:w="4675" w:type="dxa"/>
          </w:tcPr>
          <w:p w14:paraId="3524AF5B" w14:textId="15ADA58A" w:rsidR="00F569D7" w:rsidRPr="00E24E9D" w:rsidRDefault="00E24E9D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 xml:space="preserve">Mr. Kurt </w:t>
            </w:r>
            <w:proofErr w:type="spellStart"/>
            <w:r w:rsidRPr="00E24E9D">
              <w:rPr>
                <w:rFonts w:ascii="Times New Roman" w:hAnsi="Times New Roman" w:cs="Times New Roman"/>
                <w:sz w:val="24"/>
                <w:szCs w:val="24"/>
              </w:rPr>
              <w:t>Mcnabb</w:t>
            </w:r>
            <w:proofErr w:type="spellEnd"/>
            <w:r w:rsidRPr="00E24E9D">
              <w:rPr>
                <w:rFonts w:ascii="Times New Roman" w:hAnsi="Times New Roman" w:cs="Times New Roman"/>
                <w:sz w:val="24"/>
                <w:szCs w:val="24"/>
              </w:rPr>
              <w:t xml:space="preserve"> (6</w:t>
            </w:r>
            <w:r w:rsidRPr="00E24E9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 xml:space="preserve"> AP)</w:t>
            </w:r>
          </w:p>
        </w:tc>
        <w:tc>
          <w:tcPr>
            <w:tcW w:w="4675" w:type="dxa"/>
          </w:tcPr>
          <w:p w14:paraId="5B68057B" w14:textId="51639E5E" w:rsidR="00F569D7" w:rsidRPr="00E24E9D" w:rsidRDefault="00E24E9D" w:rsidP="00E24E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4E9D">
              <w:rPr>
                <w:rFonts w:ascii="Times New Roman" w:hAnsi="Times New Roman" w:cs="Times New Roman"/>
                <w:sz w:val="24"/>
                <w:szCs w:val="24"/>
              </w:rPr>
              <w:t>kurt.mcnabb@browardschools.com</w:t>
            </w:r>
          </w:p>
        </w:tc>
      </w:tr>
    </w:tbl>
    <w:p w14:paraId="28DBB122" w14:textId="77777777" w:rsidR="00F569D7" w:rsidRPr="00696E97" w:rsidRDefault="00F569D7" w:rsidP="00CF6BA1">
      <w:pPr>
        <w:spacing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569D7" w14:paraId="10755194" w14:textId="77777777" w:rsidTr="00696E97">
        <w:tc>
          <w:tcPr>
            <w:tcW w:w="9350" w:type="dxa"/>
            <w:gridSpan w:val="2"/>
            <w:shd w:val="clear" w:color="auto" w:fill="FFFF99"/>
          </w:tcPr>
          <w:p w14:paraId="02A1B3A4" w14:textId="32324DCC" w:rsidR="00F569D7" w:rsidRDefault="00F569D7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nseling Department</w:t>
            </w:r>
          </w:p>
        </w:tc>
      </w:tr>
      <w:tr w:rsidR="00F569D7" w14:paraId="6971E3C6" w14:textId="77777777" w:rsidTr="00696E97">
        <w:tc>
          <w:tcPr>
            <w:tcW w:w="4675" w:type="dxa"/>
            <w:shd w:val="clear" w:color="auto" w:fill="A8D08D" w:themeFill="accent6" w:themeFillTint="99"/>
          </w:tcPr>
          <w:p w14:paraId="7FC75AAE" w14:textId="77777777" w:rsidR="00F569D7" w:rsidRPr="00696E97" w:rsidRDefault="00F569D7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E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 NAME</w:t>
            </w:r>
          </w:p>
        </w:tc>
        <w:tc>
          <w:tcPr>
            <w:tcW w:w="4675" w:type="dxa"/>
            <w:shd w:val="clear" w:color="auto" w:fill="A8D08D" w:themeFill="accent6" w:themeFillTint="99"/>
          </w:tcPr>
          <w:p w14:paraId="1DEEB3BC" w14:textId="77777777" w:rsidR="00F569D7" w:rsidRPr="00696E97" w:rsidRDefault="00F569D7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E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</w:tr>
      <w:tr w:rsidR="00F569D7" w14:paraId="71E18E0D" w14:textId="77777777" w:rsidTr="00711868">
        <w:tc>
          <w:tcPr>
            <w:tcW w:w="4675" w:type="dxa"/>
          </w:tcPr>
          <w:p w14:paraId="5AF6E55B" w14:textId="084BDC9D" w:rsidR="00F569D7" w:rsidRPr="0049336C" w:rsidRDefault="0049336C" w:rsidP="00493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Ms. Flor Ovalle (6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75" w:type="dxa"/>
          </w:tcPr>
          <w:p w14:paraId="4CC9B996" w14:textId="4379AF77" w:rsidR="00F569D7" w:rsidRPr="0049336C" w:rsidRDefault="0049336C" w:rsidP="00493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flor.ovalle@browardschools.com</w:t>
            </w:r>
          </w:p>
        </w:tc>
      </w:tr>
      <w:tr w:rsidR="00F569D7" w14:paraId="3FB8EEFB" w14:textId="77777777" w:rsidTr="00711868">
        <w:tc>
          <w:tcPr>
            <w:tcW w:w="4675" w:type="dxa"/>
          </w:tcPr>
          <w:p w14:paraId="75136B66" w14:textId="797CE9CF" w:rsidR="00F569D7" w:rsidRPr="0049336C" w:rsidRDefault="0049336C" w:rsidP="00493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Ms. Allison L. Yao (7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75" w:type="dxa"/>
          </w:tcPr>
          <w:p w14:paraId="050C30CE" w14:textId="4B4F7A81" w:rsidR="00F569D7" w:rsidRPr="0049336C" w:rsidRDefault="0049336C" w:rsidP="00493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allison.yao@browardschools.com</w:t>
            </w:r>
          </w:p>
        </w:tc>
      </w:tr>
      <w:tr w:rsidR="00F569D7" w14:paraId="739FF2D9" w14:textId="77777777" w:rsidTr="00711868">
        <w:tc>
          <w:tcPr>
            <w:tcW w:w="4675" w:type="dxa"/>
          </w:tcPr>
          <w:p w14:paraId="34B4EA1A" w14:textId="324E4E0E" w:rsidR="00F569D7" w:rsidRPr="0049336C" w:rsidRDefault="0049336C" w:rsidP="00493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Ms. Charlene K. Brown (8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75" w:type="dxa"/>
          </w:tcPr>
          <w:p w14:paraId="1B85B5E6" w14:textId="6C96F64A" w:rsidR="00F569D7" w:rsidRPr="0049336C" w:rsidRDefault="0049336C" w:rsidP="00493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charlene.brown@browardschools.com</w:t>
            </w:r>
          </w:p>
        </w:tc>
      </w:tr>
    </w:tbl>
    <w:p w14:paraId="1F545DDD" w14:textId="77777777" w:rsidR="00F569D7" w:rsidRPr="00696E97" w:rsidRDefault="00F569D7" w:rsidP="00CF6BA1">
      <w:pPr>
        <w:spacing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9336C" w14:paraId="17C73018" w14:textId="77777777" w:rsidTr="00696E97">
        <w:tc>
          <w:tcPr>
            <w:tcW w:w="9350" w:type="dxa"/>
            <w:gridSpan w:val="2"/>
            <w:shd w:val="clear" w:color="auto" w:fill="FFFF99"/>
          </w:tcPr>
          <w:p w14:paraId="14B25081" w14:textId="13CBC18C" w:rsidR="0049336C" w:rsidRDefault="00835C4E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port</w:t>
            </w:r>
          </w:p>
        </w:tc>
      </w:tr>
      <w:tr w:rsidR="0049336C" w14:paraId="1148FD94" w14:textId="77777777" w:rsidTr="00696E97">
        <w:tc>
          <w:tcPr>
            <w:tcW w:w="4675" w:type="dxa"/>
            <w:shd w:val="clear" w:color="auto" w:fill="A8D08D" w:themeFill="accent6" w:themeFillTint="99"/>
          </w:tcPr>
          <w:p w14:paraId="4F8CCA48" w14:textId="77777777" w:rsidR="0049336C" w:rsidRDefault="0049336C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 NAME</w:t>
            </w:r>
          </w:p>
        </w:tc>
        <w:tc>
          <w:tcPr>
            <w:tcW w:w="4675" w:type="dxa"/>
            <w:shd w:val="clear" w:color="auto" w:fill="A8D08D" w:themeFill="accent6" w:themeFillTint="99"/>
          </w:tcPr>
          <w:p w14:paraId="67390385" w14:textId="77777777" w:rsidR="0049336C" w:rsidRDefault="0049336C" w:rsidP="007118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</w:tr>
      <w:tr w:rsidR="0049336C" w14:paraId="23F009B5" w14:textId="77777777" w:rsidTr="00711868">
        <w:tc>
          <w:tcPr>
            <w:tcW w:w="4675" w:type="dxa"/>
          </w:tcPr>
          <w:p w14:paraId="3834DEB3" w14:textId="004432E6" w:rsidR="0049336C" w:rsidRPr="005D5F52" w:rsidRDefault="0049336C" w:rsidP="004933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uty Brown (SRO)</w:t>
            </w:r>
          </w:p>
        </w:tc>
        <w:tc>
          <w:tcPr>
            <w:tcW w:w="4675" w:type="dxa"/>
          </w:tcPr>
          <w:p w14:paraId="5F503AE3" w14:textId="71827DE1" w:rsidR="0049336C" w:rsidRPr="005D5F52" w:rsidRDefault="0049336C" w:rsidP="0071186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336C" w14:paraId="13F211DD" w14:textId="77777777" w:rsidTr="00711868">
        <w:tc>
          <w:tcPr>
            <w:tcW w:w="4675" w:type="dxa"/>
          </w:tcPr>
          <w:p w14:paraId="4AB1262A" w14:textId="2836D921" w:rsidR="0049336C" w:rsidRPr="005D5F52" w:rsidRDefault="0049336C" w:rsidP="007118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George T. Brown J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Community Liaison)</w:t>
            </w:r>
          </w:p>
        </w:tc>
        <w:tc>
          <w:tcPr>
            <w:tcW w:w="4675" w:type="dxa"/>
          </w:tcPr>
          <w:p w14:paraId="0912090E" w14:textId="55778030" w:rsidR="0049336C" w:rsidRPr="005D5F52" w:rsidRDefault="0049336C" w:rsidP="007118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george.brownjr@browardschools.com</w:t>
            </w:r>
          </w:p>
        </w:tc>
      </w:tr>
      <w:tr w:rsidR="0049336C" w14:paraId="0BCFCEB6" w14:textId="77777777" w:rsidTr="00711868">
        <w:tc>
          <w:tcPr>
            <w:tcW w:w="4675" w:type="dxa"/>
          </w:tcPr>
          <w:p w14:paraId="50305C81" w14:textId="505F8707" w:rsidR="0049336C" w:rsidRPr="0049336C" w:rsidRDefault="0049336C" w:rsidP="007118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. Davis (Family Therapist)</w:t>
            </w:r>
          </w:p>
        </w:tc>
        <w:tc>
          <w:tcPr>
            <w:tcW w:w="4675" w:type="dxa"/>
          </w:tcPr>
          <w:p w14:paraId="6A59A304" w14:textId="319A60E4" w:rsidR="0049336C" w:rsidRPr="0049336C" w:rsidRDefault="00835C4E" w:rsidP="007118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8A3298">
              <w:rPr>
                <w:rFonts w:ascii="Times New Roman" w:hAnsi="Times New Roman" w:cs="Times New Roman"/>
                <w:sz w:val="24"/>
                <w:szCs w:val="24"/>
              </w:rPr>
              <w:t>ashaeam.davis@browardschools.com</w:t>
            </w:r>
          </w:p>
        </w:tc>
      </w:tr>
      <w:tr w:rsidR="0049336C" w14:paraId="1E81543A" w14:textId="77777777" w:rsidTr="00711868">
        <w:tc>
          <w:tcPr>
            <w:tcW w:w="4675" w:type="dxa"/>
          </w:tcPr>
          <w:p w14:paraId="48A41278" w14:textId="48386F37" w:rsidR="0049336C" w:rsidRPr="00E24E9D" w:rsidRDefault="0049336C" w:rsidP="007118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Michelle Friedl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ocial Worker)</w:t>
            </w:r>
          </w:p>
        </w:tc>
        <w:tc>
          <w:tcPr>
            <w:tcW w:w="4675" w:type="dxa"/>
          </w:tcPr>
          <w:p w14:paraId="59654E7F" w14:textId="0D799D69" w:rsidR="0049336C" w:rsidRPr="00E24E9D" w:rsidRDefault="0049336C" w:rsidP="007118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michelle.friedland@browardschools.com</w:t>
            </w:r>
          </w:p>
        </w:tc>
      </w:tr>
      <w:tr w:rsidR="0049336C" w14:paraId="18DEBFEE" w14:textId="77777777" w:rsidTr="00711868">
        <w:tc>
          <w:tcPr>
            <w:tcW w:w="4675" w:type="dxa"/>
          </w:tcPr>
          <w:p w14:paraId="6288F2BC" w14:textId="4F1683AE" w:rsidR="0049336C" w:rsidRPr="00E24E9D" w:rsidRDefault="0049336C" w:rsidP="007118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Alexander Mill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Behavior Tech)</w:t>
            </w:r>
          </w:p>
        </w:tc>
        <w:tc>
          <w:tcPr>
            <w:tcW w:w="4675" w:type="dxa"/>
          </w:tcPr>
          <w:p w14:paraId="3AD502F2" w14:textId="0790CEA2" w:rsidR="0049336C" w:rsidRPr="00E24E9D" w:rsidRDefault="0049336C" w:rsidP="007118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alexander.milleriii@browardschools.com</w:t>
            </w:r>
          </w:p>
        </w:tc>
      </w:tr>
      <w:tr w:rsidR="0049336C" w14:paraId="2D79E713" w14:textId="77777777" w:rsidTr="00711868">
        <w:tc>
          <w:tcPr>
            <w:tcW w:w="4675" w:type="dxa"/>
          </w:tcPr>
          <w:p w14:paraId="62D16E02" w14:textId="5E952793" w:rsidR="0049336C" w:rsidRDefault="0049336C" w:rsidP="007118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proofErr w:type="spellStart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Kamika</w:t>
            </w:r>
            <w:proofErr w:type="spellEnd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 Newm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ood Serv</w:t>
            </w:r>
            <w:r w:rsidR="00835C4E">
              <w:rPr>
                <w:rFonts w:ascii="Times New Roman" w:hAnsi="Times New Roman" w:cs="Times New Roman"/>
                <w:sz w:val="24"/>
                <w:szCs w:val="24"/>
              </w:rPr>
              <w:t>ic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nager)</w:t>
            </w:r>
          </w:p>
        </w:tc>
        <w:tc>
          <w:tcPr>
            <w:tcW w:w="4675" w:type="dxa"/>
          </w:tcPr>
          <w:p w14:paraId="1776391E" w14:textId="34D38FED" w:rsidR="0049336C" w:rsidRPr="0049336C" w:rsidRDefault="0049336C" w:rsidP="007118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kamika.newman@browardschools.com</w:t>
            </w:r>
          </w:p>
        </w:tc>
      </w:tr>
    </w:tbl>
    <w:p w14:paraId="466DFE04" w14:textId="77777777" w:rsidR="0049336C" w:rsidRPr="00CF6BA1" w:rsidRDefault="0049336C" w:rsidP="00CF6BA1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49336C" w:rsidRPr="00CF6BA1" w:rsidSect="009A5E4C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32761" w14:textId="77777777" w:rsidR="00ED19E0" w:rsidRDefault="00ED19E0" w:rsidP="00220CA8">
      <w:pPr>
        <w:spacing w:after="0" w:line="240" w:lineRule="auto"/>
      </w:pPr>
      <w:r>
        <w:separator/>
      </w:r>
    </w:p>
  </w:endnote>
  <w:endnote w:type="continuationSeparator" w:id="0">
    <w:p w14:paraId="602EFB2B" w14:textId="77777777" w:rsidR="00ED19E0" w:rsidRDefault="00ED19E0" w:rsidP="00220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3A745" w14:textId="77777777" w:rsidR="00ED19E0" w:rsidRDefault="00ED19E0" w:rsidP="00220CA8">
      <w:pPr>
        <w:spacing w:after="0" w:line="240" w:lineRule="auto"/>
      </w:pPr>
      <w:r>
        <w:separator/>
      </w:r>
    </w:p>
  </w:footnote>
  <w:footnote w:type="continuationSeparator" w:id="0">
    <w:p w14:paraId="22F52F5C" w14:textId="77777777" w:rsidR="00ED19E0" w:rsidRDefault="00ED19E0" w:rsidP="00220C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DB79B" w14:textId="78098264" w:rsidR="00220CA8" w:rsidRDefault="00835C4E">
    <w:pPr>
      <w:pStyle w:val="Header"/>
    </w:pPr>
    <w:r>
      <w:rPr>
        <w:noProof/>
      </w:rPr>
      <w:pict w14:anchorId="1FDC3E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341016" o:spid="_x0000_s2056" type="#_x0000_t75" style="position:absolute;margin-left:0;margin-top:0;width:467.9pt;height:467.9pt;z-index:-251657216;mso-position-horizontal:center;mso-position-horizontal-relative:margin;mso-position-vertical:center;mso-position-vertical-relative:margin" o:allowincell="f">
          <v:imagedata r:id="rId1" o:title="CLMS Couga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A2ECF" w14:textId="765A4171" w:rsidR="00220CA8" w:rsidRPr="00CF6BA1" w:rsidRDefault="00835C4E" w:rsidP="005F0DDE">
    <w:pPr>
      <w:rPr>
        <w:rFonts w:ascii="Times New Roman" w:hAnsi="Times New Roman" w:cs="Times New Roman"/>
        <w:b/>
        <w:bCs/>
      </w:rPr>
    </w:pPr>
    <w:r>
      <w:rPr>
        <w:noProof/>
        <w:sz w:val="24"/>
        <w:szCs w:val="24"/>
      </w:rPr>
      <w:pict w14:anchorId="4B2D51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341017" o:spid="_x0000_s2057" type="#_x0000_t75" style="position:absolute;margin-left:0;margin-top:0;width:467.9pt;height:467.9pt;z-index:-251656192;mso-position-horizontal:center;mso-position-horizontal-relative:margin;mso-position-vertical:center;mso-position-vertical-relative:margin" o:allowincell="f">
          <v:imagedata r:id="rId1" o:title="CLMS Cougar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B4710" w14:textId="7F6F8D00" w:rsidR="00220CA8" w:rsidRDefault="00835C4E">
    <w:pPr>
      <w:pStyle w:val="Header"/>
    </w:pPr>
    <w:r>
      <w:rPr>
        <w:noProof/>
      </w:rPr>
      <w:pict w14:anchorId="75812F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341015" o:spid="_x0000_s2055" type="#_x0000_t75" style="position:absolute;margin-left:0;margin-top:0;width:467.9pt;height:467.9pt;z-index:-251658240;mso-position-horizontal:center;mso-position-horizontal-relative:margin;mso-position-vertical:center;mso-position-vertical-relative:margin" o:allowincell="f">
          <v:imagedata r:id="rId1" o:title="CLMS Couga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B6F25"/>
    <w:multiLevelType w:val="hybridMultilevel"/>
    <w:tmpl w:val="A83446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7756B0"/>
    <w:multiLevelType w:val="hybridMultilevel"/>
    <w:tmpl w:val="B1DE2E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36F99"/>
    <w:multiLevelType w:val="hybridMultilevel"/>
    <w:tmpl w:val="05FC181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13A23AE"/>
    <w:multiLevelType w:val="hybridMultilevel"/>
    <w:tmpl w:val="145665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3EE4B47"/>
    <w:multiLevelType w:val="hybridMultilevel"/>
    <w:tmpl w:val="613499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F32A9D"/>
    <w:multiLevelType w:val="hybridMultilevel"/>
    <w:tmpl w:val="F7D095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5951EC"/>
    <w:multiLevelType w:val="hybridMultilevel"/>
    <w:tmpl w:val="268AF3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AB7413"/>
    <w:multiLevelType w:val="hybridMultilevel"/>
    <w:tmpl w:val="9F5650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CF3DD7"/>
    <w:multiLevelType w:val="hybridMultilevel"/>
    <w:tmpl w:val="89EA38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50123"/>
    <w:multiLevelType w:val="hybridMultilevel"/>
    <w:tmpl w:val="37F4ED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6E03E6"/>
    <w:multiLevelType w:val="hybridMultilevel"/>
    <w:tmpl w:val="9EFA7B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C22248"/>
    <w:multiLevelType w:val="hybridMultilevel"/>
    <w:tmpl w:val="943C3F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AF168F"/>
    <w:multiLevelType w:val="hybridMultilevel"/>
    <w:tmpl w:val="5D946E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1B2FA0"/>
    <w:multiLevelType w:val="hybridMultilevel"/>
    <w:tmpl w:val="EAD822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C20E7D"/>
    <w:multiLevelType w:val="hybridMultilevel"/>
    <w:tmpl w:val="01846426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5" w15:restartNumberingAfterBreak="0">
    <w:nsid w:val="4A4D399F"/>
    <w:multiLevelType w:val="hybridMultilevel"/>
    <w:tmpl w:val="8878C312"/>
    <w:lvl w:ilvl="0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6" w15:restartNumberingAfterBreak="0">
    <w:nsid w:val="4AD81479"/>
    <w:multiLevelType w:val="hybridMultilevel"/>
    <w:tmpl w:val="3DE4E0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B9F4DC8"/>
    <w:multiLevelType w:val="hybridMultilevel"/>
    <w:tmpl w:val="7CFE88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A2E3B50"/>
    <w:multiLevelType w:val="hybridMultilevel"/>
    <w:tmpl w:val="E26CE1F2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6A7312C5"/>
    <w:multiLevelType w:val="hybridMultilevel"/>
    <w:tmpl w:val="9692DE5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6D9A01B6"/>
    <w:multiLevelType w:val="hybridMultilevel"/>
    <w:tmpl w:val="C0B2156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6E9B10E9"/>
    <w:multiLevelType w:val="hybridMultilevel"/>
    <w:tmpl w:val="658053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3F833E6"/>
    <w:multiLevelType w:val="hybridMultilevel"/>
    <w:tmpl w:val="5A363B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5191F6A"/>
    <w:multiLevelType w:val="hybridMultilevel"/>
    <w:tmpl w:val="15A237AA"/>
    <w:lvl w:ilvl="0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4" w15:restartNumberingAfterBreak="0">
    <w:nsid w:val="7B803331"/>
    <w:multiLevelType w:val="hybridMultilevel"/>
    <w:tmpl w:val="0166FA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D41822"/>
    <w:multiLevelType w:val="hybridMultilevel"/>
    <w:tmpl w:val="1AEAF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1593D"/>
    <w:multiLevelType w:val="hybridMultilevel"/>
    <w:tmpl w:val="A94E89A6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970673246">
    <w:abstractNumId w:val="25"/>
  </w:num>
  <w:num w:numId="2" w16cid:durableId="2079665551">
    <w:abstractNumId w:val="1"/>
  </w:num>
  <w:num w:numId="3" w16cid:durableId="1547448906">
    <w:abstractNumId w:val="4"/>
  </w:num>
  <w:num w:numId="4" w16cid:durableId="327094680">
    <w:abstractNumId w:val="8"/>
  </w:num>
  <w:num w:numId="5" w16cid:durableId="918637681">
    <w:abstractNumId w:val="18"/>
  </w:num>
  <w:num w:numId="6" w16cid:durableId="1844854600">
    <w:abstractNumId w:val="23"/>
  </w:num>
  <w:num w:numId="7" w16cid:durableId="921184665">
    <w:abstractNumId w:val="15"/>
  </w:num>
  <w:num w:numId="8" w16cid:durableId="1573661843">
    <w:abstractNumId w:val="11"/>
  </w:num>
  <w:num w:numId="9" w16cid:durableId="1288466188">
    <w:abstractNumId w:val="24"/>
  </w:num>
  <w:num w:numId="10" w16cid:durableId="158347111">
    <w:abstractNumId w:val="14"/>
  </w:num>
  <w:num w:numId="11" w16cid:durableId="722797018">
    <w:abstractNumId w:val="13"/>
  </w:num>
  <w:num w:numId="12" w16cid:durableId="81411075">
    <w:abstractNumId w:val="3"/>
  </w:num>
  <w:num w:numId="13" w16cid:durableId="1943756870">
    <w:abstractNumId w:val="7"/>
  </w:num>
  <w:num w:numId="14" w16cid:durableId="286933093">
    <w:abstractNumId w:val="9"/>
  </w:num>
  <w:num w:numId="15" w16cid:durableId="21563950">
    <w:abstractNumId w:val="12"/>
  </w:num>
  <w:num w:numId="16" w16cid:durableId="169639601">
    <w:abstractNumId w:val="10"/>
  </w:num>
  <w:num w:numId="17" w16cid:durableId="1915384723">
    <w:abstractNumId w:val="6"/>
  </w:num>
  <w:num w:numId="18" w16cid:durableId="1537347594">
    <w:abstractNumId w:val="22"/>
  </w:num>
  <w:num w:numId="19" w16cid:durableId="391776591">
    <w:abstractNumId w:val="16"/>
  </w:num>
  <w:num w:numId="20" w16cid:durableId="2066679806">
    <w:abstractNumId w:val="17"/>
  </w:num>
  <w:num w:numId="21" w16cid:durableId="682366776">
    <w:abstractNumId w:val="21"/>
  </w:num>
  <w:num w:numId="22" w16cid:durableId="612051262">
    <w:abstractNumId w:val="20"/>
  </w:num>
  <w:num w:numId="23" w16cid:durableId="808792260">
    <w:abstractNumId w:val="26"/>
  </w:num>
  <w:num w:numId="24" w16cid:durableId="597907804">
    <w:abstractNumId w:val="19"/>
  </w:num>
  <w:num w:numId="25" w16cid:durableId="228003710">
    <w:abstractNumId w:val="2"/>
  </w:num>
  <w:num w:numId="26" w16cid:durableId="1768497477">
    <w:abstractNumId w:val="5"/>
  </w:num>
  <w:num w:numId="27" w16cid:durableId="10309532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sbAwNTC3NDGzNDBW0lEKTi0uzszPAykwrAUAScUrpiwAAAA="/>
  </w:docVars>
  <w:rsids>
    <w:rsidRoot w:val="00220CA8"/>
    <w:rsid w:val="000461A1"/>
    <w:rsid w:val="00046505"/>
    <w:rsid w:val="00055E6F"/>
    <w:rsid w:val="00057C21"/>
    <w:rsid w:val="00074C72"/>
    <w:rsid w:val="00080ECC"/>
    <w:rsid w:val="000D3ED2"/>
    <w:rsid w:val="000F73EC"/>
    <w:rsid w:val="00127588"/>
    <w:rsid w:val="00134468"/>
    <w:rsid w:val="001800D5"/>
    <w:rsid w:val="001B174F"/>
    <w:rsid w:val="001B3B8F"/>
    <w:rsid w:val="001F069B"/>
    <w:rsid w:val="002042B5"/>
    <w:rsid w:val="00206CA5"/>
    <w:rsid w:val="002164BD"/>
    <w:rsid w:val="00220CA8"/>
    <w:rsid w:val="00281F41"/>
    <w:rsid w:val="00294246"/>
    <w:rsid w:val="002A4D8A"/>
    <w:rsid w:val="003210A0"/>
    <w:rsid w:val="003277A1"/>
    <w:rsid w:val="00381B1D"/>
    <w:rsid w:val="00383C2C"/>
    <w:rsid w:val="003B1357"/>
    <w:rsid w:val="003F7961"/>
    <w:rsid w:val="00430817"/>
    <w:rsid w:val="00437417"/>
    <w:rsid w:val="00452037"/>
    <w:rsid w:val="004728CB"/>
    <w:rsid w:val="0049336C"/>
    <w:rsid w:val="004E10F8"/>
    <w:rsid w:val="005357A2"/>
    <w:rsid w:val="005372C2"/>
    <w:rsid w:val="00582609"/>
    <w:rsid w:val="005A54AB"/>
    <w:rsid w:val="005C3B5C"/>
    <w:rsid w:val="005D5F52"/>
    <w:rsid w:val="005F0DDE"/>
    <w:rsid w:val="00611934"/>
    <w:rsid w:val="00621FBE"/>
    <w:rsid w:val="0063237F"/>
    <w:rsid w:val="00635771"/>
    <w:rsid w:val="006722C3"/>
    <w:rsid w:val="00696E97"/>
    <w:rsid w:val="006A75AF"/>
    <w:rsid w:val="007455E4"/>
    <w:rsid w:val="00774CDC"/>
    <w:rsid w:val="00785AE3"/>
    <w:rsid w:val="007C0BE9"/>
    <w:rsid w:val="007C0C84"/>
    <w:rsid w:val="008104C6"/>
    <w:rsid w:val="00816BB4"/>
    <w:rsid w:val="00835C4E"/>
    <w:rsid w:val="0085072A"/>
    <w:rsid w:val="00862ED3"/>
    <w:rsid w:val="00895DC2"/>
    <w:rsid w:val="008A3298"/>
    <w:rsid w:val="008A4DC1"/>
    <w:rsid w:val="008B30CF"/>
    <w:rsid w:val="008B55AB"/>
    <w:rsid w:val="008E094E"/>
    <w:rsid w:val="00915733"/>
    <w:rsid w:val="009451F4"/>
    <w:rsid w:val="0096009F"/>
    <w:rsid w:val="00976C61"/>
    <w:rsid w:val="009844DE"/>
    <w:rsid w:val="009A5E4C"/>
    <w:rsid w:val="00A24CF0"/>
    <w:rsid w:val="00A52805"/>
    <w:rsid w:val="00A66604"/>
    <w:rsid w:val="00A80B68"/>
    <w:rsid w:val="00AB13CE"/>
    <w:rsid w:val="00AB4A26"/>
    <w:rsid w:val="00AF164B"/>
    <w:rsid w:val="00B36F4D"/>
    <w:rsid w:val="00B67686"/>
    <w:rsid w:val="00B679A2"/>
    <w:rsid w:val="00BF4DE7"/>
    <w:rsid w:val="00C403CE"/>
    <w:rsid w:val="00C540CF"/>
    <w:rsid w:val="00C73E82"/>
    <w:rsid w:val="00C7700F"/>
    <w:rsid w:val="00C95E6D"/>
    <w:rsid w:val="00CF6A88"/>
    <w:rsid w:val="00CF6BA1"/>
    <w:rsid w:val="00D21150"/>
    <w:rsid w:val="00D27D65"/>
    <w:rsid w:val="00D6136C"/>
    <w:rsid w:val="00D65870"/>
    <w:rsid w:val="00D721D8"/>
    <w:rsid w:val="00D7769D"/>
    <w:rsid w:val="00D824E2"/>
    <w:rsid w:val="00E026EA"/>
    <w:rsid w:val="00E24E9D"/>
    <w:rsid w:val="00E824EB"/>
    <w:rsid w:val="00ED19E0"/>
    <w:rsid w:val="00ED632E"/>
    <w:rsid w:val="00F244D3"/>
    <w:rsid w:val="00F4497D"/>
    <w:rsid w:val="00F569D7"/>
    <w:rsid w:val="00F56F53"/>
    <w:rsid w:val="00F75BC5"/>
    <w:rsid w:val="00F8155B"/>
    <w:rsid w:val="00FC2B77"/>
    <w:rsid w:val="00FD291E"/>
    <w:rsid w:val="00FF6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1B3277F1"/>
  <w15:chartTrackingRefBased/>
  <w15:docId w15:val="{75B03BDF-A95E-4258-B874-C48E0759B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0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CA8"/>
  </w:style>
  <w:style w:type="paragraph" w:styleId="Footer">
    <w:name w:val="footer"/>
    <w:basedOn w:val="Normal"/>
    <w:link w:val="FooterChar"/>
    <w:uiPriority w:val="99"/>
    <w:unhideWhenUsed/>
    <w:rsid w:val="00220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CA8"/>
  </w:style>
  <w:style w:type="table" w:styleId="TableGrid">
    <w:name w:val="Table Grid"/>
    <w:basedOn w:val="TableNormal"/>
    <w:uiPriority w:val="39"/>
    <w:rsid w:val="00220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666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44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44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</Pages>
  <Words>765</Words>
  <Characters>436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ward County Public Schools</Company>
  <LinksUpToDate>false</LinksUpToDate>
  <CharactersWithSpaces>5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nelle A. Wright</dc:creator>
  <cp:keywords/>
  <dc:description/>
  <cp:lastModifiedBy>Julie A. Franciosi Jackson</cp:lastModifiedBy>
  <cp:revision>11</cp:revision>
  <cp:lastPrinted>2023-08-31T18:01:00Z</cp:lastPrinted>
  <dcterms:created xsi:type="dcterms:W3CDTF">2023-09-10T22:12:00Z</dcterms:created>
  <dcterms:modified xsi:type="dcterms:W3CDTF">2023-09-12T11:37:00Z</dcterms:modified>
</cp:coreProperties>
</file>